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2CE00" w14:textId="694C0E34" w:rsidR="00660AE2" w:rsidRPr="00660AE2" w:rsidRDefault="00EE5AC9" w:rsidP="00E11A02">
      <w:pPr>
        <w:spacing w:after="0"/>
        <w:rPr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7731828B" wp14:editId="112F689E">
                <wp:simplePos x="0" y="0"/>
                <wp:positionH relativeFrom="column">
                  <wp:posOffset>4387850</wp:posOffset>
                </wp:positionH>
                <wp:positionV relativeFrom="paragraph">
                  <wp:posOffset>6986</wp:posOffset>
                </wp:positionV>
                <wp:extent cx="2324100" cy="679450"/>
                <wp:effectExtent l="0" t="0" r="19050" b="25400"/>
                <wp:wrapNone/>
                <wp:docPr id="68" name="Rectangle: Rounded Corners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4100" cy="6794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2CF163" w14:textId="412B6A10" w:rsidR="00E11A02" w:rsidRPr="00617C25" w:rsidRDefault="00E11A02" w:rsidP="0090124E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617C25">
                              <w:rPr>
                                <w:b/>
                                <w:bCs/>
                                <w:color w:val="000000" w:themeColor="text1"/>
                              </w:rPr>
                              <w:t>Creating a TRAIN Account for</w:t>
                            </w:r>
                            <w:r w:rsidR="00617C25" w:rsidRPr="00617C25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9A0989" w:rsidRPr="00617C25">
                              <w:rPr>
                                <w:b/>
                                <w:bCs/>
                                <w:color w:val="000000" w:themeColor="text1"/>
                              </w:rPr>
                              <w:t>Users Outside</w:t>
                            </w:r>
                            <w:r w:rsidR="00617C25" w:rsidRPr="00617C25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617C25">
                              <w:rPr>
                                <w:b/>
                                <w:bCs/>
                                <w:color w:val="000000" w:themeColor="text1"/>
                              </w:rPr>
                              <w:t>S</w:t>
                            </w:r>
                            <w:r w:rsidR="00EE5AC9" w:rsidRPr="00617C25">
                              <w:rPr>
                                <w:b/>
                                <w:bCs/>
                                <w:color w:val="000000" w:themeColor="text1"/>
                              </w:rPr>
                              <w:t>outh Dakota Department of Health</w:t>
                            </w:r>
                          </w:p>
                          <w:p w14:paraId="181226AD" w14:textId="77777777" w:rsidR="00E11A02" w:rsidRDefault="00E11A02" w:rsidP="00E11A0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731828B" id="Rectangle: Rounded Corners 68" o:spid="_x0000_s1026" style="position:absolute;margin-left:345.5pt;margin-top:.55pt;width:183pt;height:53.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" fillcolor="white [3212]" strokecolor="#8eaadb [1940]" strokeweight="1pt">
                <v:stroke joinstyle="miter"/>
                <v:textbox>
                  <w:txbxContent>
                    <w:p w14:paraId="1A2CF163" w14:textId="412B6A10" w:rsidR="00E11A02" w:rsidRPr="00617C25" w:rsidRDefault="00E11A02" w:rsidP="0090124E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617C25">
                        <w:rPr>
                          <w:b/>
                          <w:bCs/>
                          <w:color w:val="000000" w:themeColor="text1"/>
                        </w:rPr>
                        <w:t>Creating a TRAIN Account for</w:t>
                      </w:r>
                      <w:r w:rsidR="00617C25" w:rsidRPr="00617C25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="009A0989" w:rsidRPr="00617C25">
                        <w:rPr>
                          <w:b/>
                          <w:bCs/>
                          <w:color w:val="000000" w:themeColor="text1"/>
                        </w:rPr>
                        <w:t>Users Outside</w:t>
                      </w:r>
                      <w:r w:rsidR="00617C25" w:rsidRPr="00617C25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Pr="00617C25">
                        <w:rPr>
                          <w:b/>
                          <w:bCs/>
                          <w:color w:val="000000" w:themeColor="text1"/>
                        </w:rPr>
                        <w:t>S</w:t>
                      </w:r>
                      <w:r w:rsidR="00EE5AC9" w:rsidRPr="00617C25">
                        <w:rPr>
                          <w:b/>
                          <w:bCs/>
                          <w:color w:val="000000" w:themeColor="text1"/>
                        </w:rPr>
                        <w:t>outh Dakota Department of Health</w:t>
                      </w:r>
                    </w:p>
                    <w:p w14:paraId="181226AD" w14:textId="77777777" w:rsidR="00E11A02" w:rsidRDefault="00E11A02" w:rsidP="00E11A02"/>
                  </w:txbxContent>
                </v:textbox>
              </v:round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1584" behindDoc="0" locked="0" layoutInCell="1" allowOverlap="1" wp14:anchorId="56F2536B" wp14:editId="62CD20DB">
            <wp:simplePos x="0" y="0"/>
            <wp:positionH relativeFrom="margin">
              <wp:align>right</wp:align>
            </wp:positionH>
            <wp:positionV relativeFrom="page">
              <wp:posOffset>520700</wp:posOffset>
            </wp:positionV>
            <wp:extent cx="6851650" cy="907415"/>
            <wp:effectExtent l="0" t="0" r="6350" b="6985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1650" cy="907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0AE2">
        <w:t xml:space="preserve">       </w:t>
      </w:r>
    </w:p>
    <w:p w14:paraId="198852EE" w14:textId="2486AA03" w:rsidR="003E1DA6" w:rsidRPr="003E1DA6" w:rsidRDefault="001A1E00" w:rsidP="003E1DA6">
      <w:pPr>
        <w:jc w:val="center"/>
        <w:rPr>
          <w:noProof/>
          <w:color w:val="4472C4" w:themeColor="accent1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5D34F407" wp14:editId="727258E2">
                <wp:simplePos x="0" y="0"/>
                <wp:positionH relativeFrom="column">
                  <wp:posOffset>457200</wp:posOffset>
                </wp:positionH>
                <wp:positionV relativeFrom="paragraph">
                  <wp:posOffset>2983810</wp:posOffset>
                </wp:positionV>
                <wp:extent cx="1788519" cy="447261"/>
                <wp:effectExtent l="0" t="0" r="21590" b="10160"/>
                <wp:wrapNone/>
                <wp:docPr id="86" name="Rectangle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8519" cy="447261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9F75AF8" id="Rectangle 86" o:spid="_x0000_s1026" style="position:absolute;margin-left:36pt;margin-top:234.95pt;width:140.85pt;height:35.2pt;z-index:251769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" filled="f" strokecolor="red" strokeweight="1.5pt"/>
            </w:pict>
          </mc:Fallback>
        </mc:AlternateContent>
      </w:r>
      <w:r w:rsidR="000500FA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77CE2CAE" wp14:editId="27C8C273">
                <wp:simplePos x="0" y="0"/>
                <wp:positionH relativeFrom="column">
                  <wp:posOffset>3432101</wp:posOffset>
                </wp:positionH>
                <wp:positionV relativeFrom="paragraph">
                  <wp:posOffset>3237835</wp:posOffset>
                </wp:positionV>
                <wp:extent cx="1469508" cy="401512"/>
                <wp:effectExtent l="19050" t="19050" r="16510" b="1778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9508" cy="40151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9FDE8D" id="Rectangle 21" o:spid="_x0000_s1026" style="position:absolute;margin-left:270.25pt;margin-top:254.95pt;width:115.7pt;height:31.6pt;z-index:25173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" filled="f" strokecolor="red" strokeweight="2.25pt"/>
            </w:pict>
          </mc:Fallback>
        </mc:AlternateContent>
      </w:r>
      <w:r w:rsidR="00083524">
        <w:rPr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5E7C4CA0" wp14:editId="5BD8826D">
                <wp:simplePos x="0" y="0"/>
                <wp:positionH relativeFrom="column">
                  <wp:posOffset>425301</wp:posOffset>
                </wp:positionH>
                <wp:positionV relativeFrom="paragraph">
                  <wp:posOffset>1930031</wp:posOffset>
                </wp:positionV>
                <wp:extent cx="2456121" cy="171513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6121" cy="1715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5F4DC37" w14:textId="77777777" w:rsidR="004C6668" w:rsidRPr="00A7297B" w:rsidRDefault="004212AF" w:rsidP="002F7B35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A7297B">
                              <w:rPr>
                                <w:rFonts w:ascii="Arial" w:hAnsi="Arial" w:cs="Arial"/>
                              </w:rPr>
                              <w:t xml:space="preserve">Go to the </w:t>
                            </w:r>
                          </w:p>
                          <w:p w14:paraId="7563074F" w14:textId="1E437748" w:rsidR="00500959" w:rsidRPr="00A7297B" w:rsidRDefault="00000000" w:rsidP="00550E79">
                            <w:pPr>
                              <w:rPr>
                                <w:rFonts w:ascii="Arial" w:hAnsi="Arial" w:cs="Arial"/>
                              </w:rPr>
                            </w:pPr>
                            <w:hyperlink r:id="rId12" w:history="1">
                              <w:r w:rsidR="00550E79" w:rsidRPr="00A7297B">
                                <w:rPr>
                                  <w:rStyle w:val="Hyperlink"/>
                                  <w:rFonts w:ascii="Arial" w:hAnsi="Arial" w:cs="Arial"/>
                                </w:rPr>
                                <w:t>SD TRAIN PORTAL</w:t>
                              </w:r>
                            </w:hyperlink>
                          </w:p>
                          <w:p w14:paraId="3A8D650B" w14:textId="4BA0DD9F" w:rsidR="00550E79" w:rsidRPr="00A7297B" w:rsidRDefault="00550E79" w:rsidP="002F7B35">
                            <w:pPr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  <w:r w:rsidRPr="00A7297B">
                              <w:rPr>
                                <w:rFonts w:ascii="Arial" w:hAnsi="Arial" w:cs="Arial"/>
                              </w:rPr>
                              <w:t xml:space="preserve"> Web Address:</w:t>
                            </w:r>
                          </w:p>
                          <w:p w14:paraId="7BA3DDBB" w14:textId="68C610D0" w:rsidR="00550E79" w:rsidRPr="00A7297B" w:rsidRDefault="00550E79" w:rsidP="00550E79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A7297B">
                              <w:rPr>
                                <w:rFonts w:ascii="Arial" w:hAnsi="Arial" w:cs="Arial"/>
                              </w:rPr>
                              <w:t>train.org/sd/home</w:t>
                            </w:r>
                          </w:p>
                          <w:p w14:paraId="461F06D1" w14:textId="77777777" w:rsidR="00BB5564" w:rsidRPr="00A7297B" w:rsidRDefault="00BB5564" w:rsidP="002F7B35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  <w:r w:rsidRPr="00A7297B">
                              <w:rPr>
                                <w:rFonts w:ascii="Arial" w:hAnsi="Arial" w:cs="Arial"/>
                              </w:rPr>
                              <w:t xml:space="preserve">Choose </w:t>
                            </w:r>
                          </w:p>
                          <w:p w14:paraId="117FDF85" w14:textId="4C251838" w:rsidR="00BB5564" w:rsidRPr="00A7297B" w:rsidRDefault="00BB5564" w:rsidP="00550E79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A7297B">
                              <w:rPr>
                                <w:rFonts w:ascii="Arial" w:hAnsi="Arial" w:cs="Arial"/>
                              </w:rPr>
                              <w:t>“Create an Account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7C4CA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left:0;text-align:left;margin-left:33.5pt;margin-top:151.95pt;width:193.4pt;height:135.05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" filled="f" stroked="f" strokeweight=".5pt">
                <v:textbox>
                  <w:txbxContent>
                    <w:p w14:paraId="55F4DC37" w14:textId="77777777" w:rsidR="004C6668" w:rsidRPr="00A7297B" w:rsidRDefault="004212AF" w:rsidP="002F7B35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Arial" w:hAnsi="Arial" w:cs="Arial"/>
                        </w:rPr>
                      </w:pPr>
                      <w:r w:rsidRPr="00A7297B">
                        <w:rPr>
                          <w:rFonts w:ascii="Arial" w:hAnsi="Arial" w:cs="Arial"/>
                        </w:rPr>
                        <w:t xml:space="preserve">Go to the </w:t>
                      </w:r>
                    </w:p>
                    <w:p w14:paraId="7563074F" w14:textId="1E437748" w:rsidR="00500959" w:rsidRPr="00A7297B" w:rsidRDefault="00000000" w:rsidP="00550E79">
                      <w:pPr>
                        <w:rPr>
                          <w:rFonts w:ascii="Arial" w:hAnsi="Arial" w:cs="Arial"/>
                        </w:rPr>
                      </w:pPr>
                      <w:hyperlink r:id="rId13" w:history="1">
                        <w:r w:rsidR="00550E79" w:rsidRPr="00A7297B">
                          <w:rPr>
                            <w:rStyle w:val="Hyperlink"/>
                            <w:rFonts w:ascii="Arial" w:hAnsi="Arial" w:cs="Arial"/>
                          </w:rPr>
                          <w:t>SD TRAIN PORTAL</w:t>
                        </w:r>
                      </w:hyperlink>
                    </w:p>
                    <w:p w14:paraId="3A8D650B" w14:textId="4BA0DD9F" w:rsidR="00550E79" w:rsidRPr="00A7297B" w:rsidRDefault="00550E79" w:rsidP="002F7B35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A7297B">
                        <w:rPr>
                          <w:rFonts w:ascii="Arial" w:hAnsi="Arial" w:cs="Arial"/>
                        </w:rPr>
                        <w:t xml:space="preserve"> Web Address:</w:t>
                      </w:r>
                    </w:p>
                    <w:p w14:paraId="7BA3DDBB" w14:textId="68C610D0" w:rsidR="00550E79" w:rsidRPr="00A7297B" w:rsidRDefault="00550E79" w:rsidP="00550E79">
                      <w:pPr>
                        <w:rPr>
                          <w:rFonts w:ascii="Arial" w:hAnsi="Arial" w:cs="Arial"/>
                        </w:rPr>
                      </w:pPr>
                      <w:r w:rsidRPr="00A7297B">
                        <w:rPr>
                          <w:rFonts w:ascii="Arial" w:hAnsi="Arial" w:cs="Arial"/>
                        </w:rPr>
                        <w:t>train.org/sd/home</w:t>
                      </w:r>
                    </w:p>
                    <w:p w14:paraId="461F06D1" w14:textId="77777777" w:rsidR="00BB5564" w:rsidRPr="00A7297B" w:rsidRDefault="00BB5564" w:rsidP="002F7B35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/>
                        <w:rPr>
                          <w:rFonts w:ascii="Arial" w:hAnsi="Arial" w:cs="Arial"/>
                        </w:rPr>
                      </w:pPr>
                      <w:r w:rsidRPr="00A7297B">
                        <w:rPr>
                          <w:rFonts w:ascii="Arial" w:hAnsi="Arial" w:cs="Arial"/>
                        </w:rPr>
                        <w:t xml:space="preserve">Choose </w:t>
                      </w:r>
                    </w:p>
                    <w:p w14:paraId="117FDF85" w14:textId="4C251838" w:rsidR="00BB5564" w:rsidRPr="00A7297B" w:rsidRDefault="00BB5564" w:rsidP="00550E79">
                      <w:pPr>
                        <w:rPr>
                          <w:rFonts w:ascii="Arial" w:hAnsi="Arial" w:cs="Arial"/>
                        </w:rPr>
                      </w:pPr>
                      <w:r w:rsidRPr="00A7297B">
                        <w:rPr>
                          <w:rFonts w:ascii="Arial" w:hAnsi="Arial" w:cs="Arial"/>
                        </w:rPr>
                        <w:t>“Create an Account”</w:t>
                      </w:r>
                    </w:p>
                  </w:txbxContent>
                </v:textbox>
              </v:shape>
            </w:pict>
          </mc:Fallback>
        </mc:AlternateContent>
      </w:r>
      <w:r w:rsidR="00083524">
        <w:rPr>
          <w:noProof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62F13F59" wp14:editId="1C1088D6">
                <wp:simplePos x="0" y="0"/>
                <wp:positionH relativeFrom="column">
                  <wp:posOffset>457200</wp:posOffset>
                </wp:positionH>
                <wp:positionV relativeFrom="paragraph">
                  <wp:posOffset>1302710</wp:posOffset>
                </wp:positionV>
                <wp:extent cx="2795905" cy="2419350"/>
                <wp:effectExtent l="0" t="0" r="42545" b="19050"/>
                <wp:wrapNone/>
                <wp:docPr id="2" name="Callout: Right Arr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5905" cy="2419350"/>
                        </a:xfrm>
                        <a:prstGeom prst="rightArrowCallout">
                          <a:avLst>
                            <a:gd name="adj1" fmla="val 17354"/>
                            <a:gd name="adj2" fmla="val 17048"/>
                            <a:gd name="adj3" fmla="val 25000"/>
                            <a:gd name="adj4" fmla="val 64977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591C333" id="_x0000_t78" coordsize="21600,21600" o:spt="78" adj="14400,5400,18000,8100" path="m,l,21600@0,21600@0@5@2@5@2@4,21600,10800@2@1@2@3@0@3@0,xe">
                <v:stroke joinstyle="miter"/>
                <v:formulas>
                  <v:f eqn="val #0"/>
                  <v:f eqn="val #1"/>
                  <v:f eqn="val #2"/>
                  <v:f eqn="val #3"/>
                  <v:f eqn="sum 21600 0 #1"/>
                  <v:f eqn="sum 21600 0 #3"/>
                  <v:f eqn="prod #0 1 2"/>
                </v:formulas>
                <v:path o:connecttype="custom" o:connectlocs="@6,0;0,10800;@6,21600;21600,10800" o:connectangles="270,180,90,0" textboxrect="0,0,@0,21600"/>
                <v:handles>
                  <v:h position="#0,topLeft" xrange="0,@2"/>
                  <v:h position="bottomRight,#1" yrange="0,@3"/>
                  <v:h position="#2,#3" xrange="@0,21600" yrange="@1,10800"/>
                </v:handles>
              </v:shapetype>
              <v:shape id="Callout: Right Arrow 2" o:spid="_x0000_s1026" type="#_x0000_t78" style="position:absolute;margin-left:36pt;margin-top:102.6pt;width:220.15pt;height:190.5pt;z-index:251644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" adj="14035,7118,16927,8926" fillcolor="#d9e2f3 [660]" strokecolor="#1f3763 [1604]" strokeweight="1pt"/>
            </w:pict>
          </mc:Fallback>
        </mc:AlternateContent>
      </w:r>
      <w:r w:rsidR="004E25CC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59257593" wp14:editId="415E292C">
                <wp:simplePos x="0" y="0"/>
                <wp:positionH relativeFrom="column">
                  <wp:posOffset>425301</wp:posOffset>
                </wp:positionH>
                <wp:positionV relativeFrom="paragraph">
                  <wp:posOffset>4588170</wp:posOffset>
                </wp:positionV>
                <wp:extent cx="2030819" cy="733425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0819" cy="733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111022" w14:textId="7FE05952" w:rsidR="00DB479B" w:rsidRPr="00DB479B" w:rsidRDefault="004119B1">
                            <w:pPr>
                              <w:rPr>
                                <w:rFonts w:ascii="Arial" w:hAnsi="Arial" w:cs="Arial"/>
                                <w:bCs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REATE</w:t>
                            </w:r>
                            <w:r w:rsidR="004E25CC">
                              <w:rPr>
                                <w:rFonts w:ascii="Arial" w:hAnsi="Arial" w:cs="Arial"/>
                                <w:bCs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C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257593" id="Text Box 12" o:spid="_x0000_s1028" type="#_x0000_t202" style="position:absolute;left:0;text-align:left;margin-left:33.5pt;margin-top:361.25pt;width:159.9pt;height:57.75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" filled="f" stroked="f" strokeweight=".5pt">
                <v:textbox>
                  <w:txbxContent>
                    <w:p w14:paraId="6D111022" w14:textId="7FE05952" w:rsidR="00DB479B" w:rsidRPr="00DB479B" w:rsidRDefault="004119B1">
                      <w:pPr>
                        <w:rPr>
                          <w:rFonts w:ascii="Arial" w:hAnsi="Arial" w:cs="Arial"/>
                          <w:bCs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:bCs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REATE</w:t>
                      </w:r>
                      <w:r w:rsidR="004E25CC">
                        <w:rPr>
                          <w:rFonts w:ascii="Arial" w:hAnsi="Arial" w:cs="Arial"/>
                          <w:bCs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Cs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CCOUNT</w:t>
                      </w:r>
                    </w:p>
                  </w:txbxContent>
                </v:textbox>
              </v:shape>
            </w:pict>
          </mc:Fallback>
        </mc:AlternateContent>
      </w:r>
      <w:r w:rsidR="00320546">
        <w:rPr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49F0AC3A" wp14:editId="545E5600">
                <wp:simplePos x="0" y="0"/>
                <wp:positionH relativeFrom="column">
                  <wp:posOffset>427355</wp:posOffset>
                </wp:positionH>
                <wp:positionV relativeFrom="page">
                  <wp:posOffset>7811135</wp:posOffset>
                </wp:positionV>
                <wp:extent cx="286385" cy="367831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385" cy="3678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04121C3" w14:textId="0027E089" w:rsidR="003E1DA6" w:rsidRPr="003E1DA6" w:rsidRDefault="003E1DA6" w:rsidP="003E1DA6">
                            <w:pPr>
                              <w:jc w:val="center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E1DA6"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</w:p>
                          <w:p w14:paraId="0E26F8A2" w14:textId="77777777" w:rsidR="003E1DA6" w:rsidRDefault="003E1DA6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F0AC3A" id="Text Box 3" o:spid="_x0000_s1029" type="#_x0000_t202" style="position:absolute;left:0;text-align:left;margin-left:33.65pt;margin-top:615.05pt;width:22.55pt;height:28.95pt;z-index:25164544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" filled="f" stroked="f">
                <v:textbox>
                  <w:txbxContent>
                    <w:p w14:paraId="204121C3" w14:textId="0027E089" w:rsidR="003E1DA6" w:rsidRPr="003E1DA6" w:rsidRDefault="003E1DA6" w:rsidP="003E1DA6">
                      <w:pPr>
                        <w:jc w:val="center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E1DA6"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</w:t>
                      </w:r>
                    </w:p>
                    <w:p w14:paraId="0E26F8A2" w14:textId="77777777" w:rsidR="003E1DA6" w:rsidRDefault="003E1DA6"/>
                  </w:txbxContent>
                </v:textbox>
                <w10:wrap anchory="page"/>
              </v:shape>
            </w:pict>
          </mc:Fallback>
        </mc:AlternateContent>
      </w:r>
      <w:r w:rsidR="00E11A0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3EDB8234" wp14:editId="42160FBF">
                <wp:simplePos x="0" y="0"/>
                <wp:positionH relativeFrom="column">
                  <wp:posOffset>526120</wp:posOffset>
                </wp:positionH>
                <wp:positionV relativeFrom="paragraph">
                  <wp:posOffset>1321037</wp:posOffset>
                </wp:positionV>
                <wp:extent cx="1182370" cy="602615"/>
                <wp:effectExtent l="0" t="0" r="0" b="698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2370" cy="602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B44E43B" w14:textId="645997F9" w:rsidR="00BB5564" w:rsidRPr="00BB5564" w:rsidRDefault="00BB5564" w:rsidP="00637FA7">
                            <w:pPr>
                              <w:rPr>
                                <w:rFonts w:ascii="Arial" w:hAnsi="Arial" w:cs="Arial"/>
                                <w:noProof/>
                                <w:sz w:val="48"/>
                                <w:szCs w:val="48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 w:rsidRPr="00BB5564">
                              <w:rPr>
                                <w:rFonts w:ascii="Arial" w:hAnsi="Arial" w:cs="Arial"/>
                                <w:noProof/>
                                <w:sz w:val="48"/>
                                <w:szCs w:val="48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DB8234" id="Text Box 9" o:spid="_x0000_s1030" type="#_x0000_t202" style="position:absolute;left:0;text-align:left;margin-left:41.45pt;margin-top:104pt;width:93.1pt;height:47.45pt;z-index:2516372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" filled="f" stroked="f">
                <v:textbox style="mso-fit-shape-to-text:t">
                  <w:txbxContent>
                    <w:p w14:paraId="4B44E43B" w14:textId="645997F9" w:rsidR="00BB5564" w:rsidRPr="00BB5564" w:rsidRDefault="00BB5564" w:rsidP="00637FA7">
                      <w:pPr>
                        <w:rPr>
                          <w:rFonts w:ascii="Arial" w:hAnsi="Arial" w:cs="Arial"/>
                          <w:noProof/>
                          <w:sz w:val="48"/>
                          <w:szCs w:val="48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 w:rsidRPr="00BB5564">
                        <w:rPr>
                          <w:rFonts w:ascii="Arial" w:hAnsi="Arial" w:cs="Arial"/>
                          <w:noProof/>
                          <w:sz w:val="48"/>
                          <w:szCs w:val="48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START</w:t>
                      </w:r>
                    </w:p>
                  </w:txbxContent>
                </v:textbox>
              </v:shape>
            </w:pict>
          </mc:Fallback>
        </mc:AlternateContent>
      </w:r>
      <w:r w:rsidR="00E11A02"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1635200" behindDoc="0" locked="0" layoutInCell="1" allowOverlap="1" wp14:anchorId="667E88AB" wp14:editId="6366F2BE">
            <wp:simplePos x="0" y="0"/>
            <wp:positionH relativeFrom="column">
              <wp:posOffset>3257329</wp:posOffset>
            </wp:positionH>
            <wp:positionV relativeFrom="paragraph">
              <wp:posOffset>786352</wp:posOffset>
            </wp:positionV>
            <wp:extent cx="3373755" cy="2816225"/>
            <wp:effectExtent l="0" t="0" r="0" b="3175"/>
            <wp:wrapNone/>
            <wp:docPr id="8" name="Picture 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chat or text messag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3755" cy="281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11A0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796E5917" wp14:editId="7F7B537D">
                <wp:simplePos x="0" y="0"/>
                <wp:positionH relativeFrom="column">
                  <wp:posOffset>425302</wp:posOffset>
                </wp:positionH>
                <wp:positionV relativeFrom="paragraph">
                  <wp:posOffset>5112193</wp:posOffset>
                </wp:positionV>
                <wp:extent cx="1945758" cy="1977021"/>
                <wp:effectExtent l="0" t="0" r="0" b="444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5758" cy="19770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683714" w14:textId="373180B9" w:rsidR="00DB479B" w:rsidRPr="00A7297B" w:rsidRDefault="00DB479B" w:rsidP="00DB47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A7297B">
                              <w:rPr>
                                <w:rFonts w:ascii="Arial" w:hAnsi="Arial" w:cs="Arial"/>
                              </w:rPr>
                              <w:t xml:space="preserve">Please use </w:t>
                            </w:r>
                            <w:r w:rsidR="00E11A02" w:rsidRPr="00A7297B">
                              <w:rPr>
                                <w:rFonts w:ascii="Arial" w:hAnsi="Arial" w:cs="Arial"/>
                              </w:rPr>
                              <w:t xml:space="preserve">your </w:t>
                            </w:r>
                            <w:r w:rsidR="00867EB8">
                              <w:rPr>
                                <w:rFonts w:ascii="Arial" w:hAnsi="Arial" w:cs="Arial"/>
                              </w:rPr>
                              <w:t>WORK</w:t>
                            </w:r>
                            <w:r w:rsidRPr="00A7297B">
                              <w:rPr>
                                <w:rFonts w:ascii="Arial" w:hAnsi="Arial" w:cs="Arial"/>
                              </w:rPr>
                              <w:t xml:space="preserve"> email</w:t>
                            </w:r>
                            <w:r w:rsidR="00E11A02" w:rsidRPr="00A7297B">
                              <w:rPr>
                                <w:rFonts w:ascii="Arial" w:hAnsi="Arial" w:cs="Arial"/>
                              </w:rPr>
                              <w:t xml:space="preserve"> for your login name</w:t>
                            </w:r>
                          </w:p>
                          <w:p w14:paraId="7F8FD18A" w14:textId="57775082" w:rsidR="00DB479B" w:rsidRPr="00A7297B" w:rsidRDefault="00DB479B" w:rsidP="00DB479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A7297B">
                              <w:rPr>
                                <w:rFonts w:ascii="Arial" w:hAnsi="Arial" w:cs="Arial"/>
                              </w:rPr>
                              <w:t xml:space="preserve">Set Time Zone and Zip Code for your </w:t>
                            </w:r>
                            <w:r w:rsidRPr="00B40238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working</w:t>
                            </w:r>
                            <w:r w:rsidRPr="00A7297B">
                              <w:rPr>
                                <w:rFonts w:ascii="Arial" w:hAnsi="Arial" w:cs="Arial"/>
                              </w:rPr>
                              <w:t xml:space="preserve"> location</w:t>
                            </w:r>
                          </w:p>
                          <w:p w14:paraId="06E2A35D" w14:textId="77777777" w:rsidR="007007FB" w:rsidRDefault="007C0815" w:rsidP="007C081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7007FB">
                              <w:rPr>
                                <w:rFonts w:ascii="Arial" w:hAnsi="Arial" w:cs="Arial"/>
                              </w:rPr>
                              <w:t xml:space="preserve">Check </w:t>
                            </w:r>
                            <w:r w:rsidR="007007FB">
                              <w:rPr>
                                <w:rFonts w:ascii="Arial" w:hAnsi="Arial" w:cs="Arial"/>
                              </w:rPr>
                              <w:t>“I</w:t>
                            </w:r>
                            <w:r w:rsidR="007007FB" w:rsidRPr="00A7297B">
                              <w:rPr>
                                <w:rFonts w:ascii="Arial" w:hAnsi="Arial" w:cs="Arial"/>
                              </w:rPr>
                              <w:t xml:space="preserve"> agree to </w:t>
                            </w:r>
                            <w:r w:rsidR="007007FB">
                              <w:rPr>
                                <w:rFonts w:ascii="Arial" w:hAnsi="Arial" w:cs="Arial"/>
                              </w:rPr>
                              <w:t xml:space="preserve">all </w:t>
                            </w:r>
                            <w:r w:rsidR="007007FB" w:rsidRPr="00A7297B">
                              <w:rPr>
                                <w:rFonts w:ascii="Arial" w:hAnsi="Arial" w:cs="Arial"/>
                              </w:rPr>
                              <w:t>TRAIN policies</w:t>
                            </w:r>
                            <w:r w:rsidR="007007FB">
                              <w:rPr>
                                <w:rFonts w:ascii="Arial" w:hAnsi="Arial" w:cs="Arial"/>
                              </w:rPr>
                              <w:t>”</w:t>
                            </w:r>
                          </w:p>
                          <w:p w14:paraId="7C1B90B4" w14:textId="14406EAD" w:rsidR="007C0815" w:rsidRPr="007007FB" w:rsidRDefault="007C0815" w:rsidP="007C081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7007FB">
                              <w:rPr>
                                <w:rFonts w:ascii="Arial" w:hAnsi="Arial" w:cs="Arial"/>
                              </w:rPr>
                              <w:t>Choose “Next Step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6E5917" id="Text Box 13" o:spid="_x0000_s1031" type="#_x0000_t202" style="position:absolute;left:0;text-align:left;margin-left:33.5pt;margin-top:402.55pt;width:153.2pt;height:155.65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" filled="f" stroked="f" strokeweight=".5pt">
                <v:textbox>
                  <w:txbxContent>
                    <w:p w14:paraId="2D683714" w14:textId="373180B9" w:rsidR="00DB479B" w:rsidRPr="00A7297B" w:rsidRDefault="00DB479B" w:rsidP="00DB47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</w:rPr>
                      </w:pPr>
                      <w:r w:rsidRPr="00A7297B">
                        <w:rPr>
                          <w:rFonts w:ascii="Arial" w:hAnsi="Arial" w:cs="Arial"/>
                        </w:rPr>
                        <w:t xml:space="preserve">Please use </w:t>
                      </w:r>
                      <w:r w:rsidR="00E11A02" w:rsidRPr="00A7297B">
                        <w:rPr>
                          <w:rFonts w:ascii="Arial" w:hAnsi="Arial" w:cs="Arial"/>
                        </w:rPr>
                        <w:t xml:space="preserve">your </w:t>
                      </w:r>
                      <w:r w:rsidR="00867EB8">
                        <w:rPr>
                          <w:rFonts w:ascii="Arial" w:hAnsi="Arial" w:cs="Arial"/>
                        </w:rPr>
                        <w:t>WORK</w:t>
                      </w:r>
                      <w:r w:rsidRPr="00A7297B">
                        <w:rPr>
                          <w:rFonts w:ascii="Arial" w:hAnsi="Arial" w:cs="Arial"/>
                        </w:rPr>
                        <w:t xml:space="preserve"> email</w:t>
                      </w:r>
                      <w:r w:rsidR="00E11A02" w:rsidRPr="00A7297B">
                        <w:rPr>
                          <w:rFonts w:ascii="Arial" w:hAnsi="Arial" w:cs="Arial"/>
                        </w:rPr>
                        <w:t xml:space="preserve"> for your login name</w:t>
                      </w:r>
                    </w:p>
                    <w:p w14:paraId="7F8FD18A" w14:textId="57775082" w:rsidR="00DB479B" w:rsidRPr="00A7297B" w:rsidRDefault="00DB479B" w:rsidP="00DB479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</w:rPr>
                      </w:pPr>
                      <w:r w:rsidRPr="00A7297B">
                        <w:rPr>
                          <w:rFonts w:ascii="Arial" w:hAnsi="Arial" w:cs="Arial"/>
                        </w:rPr>
                        <w:t xml:space="preserve">Set Time Zone and Zip Code for your </w:t>
                      </w:r>
                      <w:r w:rsidRPr="00B40238">
                        <w:rPr>
                          <w:rFonts w:ascii="Arial" w:hAnsi="Arial" w:cs="Arial"/>
                          <w:b/>
                          <w:bCs/>
                        </w:rPr>
                        <w:t>working</w:t>
                      </w:r>
                      <w:r w:rsidRPr="00A7297B">
                        <w:rPr>
                          <w:rFonts w:ascii="Arial" w:hAnsi="Arial" w:cs="Arial"/>
                        </w:rPr>
                        <w:t xml:space="preserve"> location</w:t>
                      </w:r>
                    </w:p>
                    <w:p w14:paraId="06E2A35D" w14:textId="77777777" w:rsidR="007007FB" w:rsidRDefault="007C0815" w:rsidP="007C081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</w:rPr>
                      </w:pPr>
                      <w:r w:rsidRPr="007007FB">
                        <w:rPr>
                          <w:rFonts w:ascii="Arial" w:hAnsi="Arial" w:cs="Arial"/>
                        </w:rPr>
                        <w:t xml:space="preserve">Check </w:t>
                      </w:r>
                      <w:r w:rsidR="007007FB">
                        <w:rPr>
                          <w:rFonts w:ascii="Arial" w:hAnsi="Arial" w:cs="Arial"/>
                        </w:rPr>
                        <w:t>“I</w:t>
                      </w:r>
                      <w:r w:rsidR="007007FB" w:rsidRPr="00A7297B">
                        <w:rPr>
                          <w:rFonts w:ascii="Arial" w:hAnsi="Arial" w:cs="Arial"/>
                        </w:rPr>
                        <w:t xml:space="preserve"> agree to </w:t>
                      </w:r>
                      <w:r w:rsidR="007007FB">
                        <w:rPr>
                          <w:rFonts w:ascii="Arial" w:hAnsi="Arial" w:cs="Arial"/>
                        </w:rPr>
                        <w:t xml:space="preserve">all </w:t>
                      </w:r>
                      <w:r w:rsidR="007007FB" w:rsidRPr="00A7297B">
                        <w:rPr>
                          <w:rFonts w:ascii="Arial" w:hAnsi="Arial" w:cs="Arial"/>
                        </w:rPr>
                        <w:t>TRAIN policies</w:t>
                      </w:r>
                      <w:r w:rsidR="007007FB">
                        <w:rPr>
                          <w:rFonts w:ascii="Arial" w:hAnsi="Arial" w:cs="Arial"/>
                        </w:rPr>
                        <w:t>”</w:t>
                      </w:r>
                    </w:p>
                    <w:p w14:paraId="7C1B90B4" w14:textId="14406EAD" w:rsidR="007C0815" w:rsidRPr="007007FB" w:rsidRDefault="007C0815" w:rsidP="007C081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</w:rPr>
                      </w:pPr>
                      <w:r w:rsidRPr="007007FB">
                        <w:rPr>
                          <w:rFonts w:ascii="Arial" w:hAnsi="Arial" w:cs="Arial"/>
                        </w:rPr>
                        <w:t>Choose “Next Step”</w:t>
                      </w:r>
                    </w:p>
                  </w:txbxContent>
                </v:textbox>
              </v:shape>
            </w:pict>
          </mc:Fallback>
        </mc:AlternateContent>
      </w:r>
      <w:r w:rsidR="00E11A0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4F99A933" wp14:editId="393ED4E7">
                <wp:simplePos x="0" y="0"/>
                <wp:positionH relativeFrom="column">
                  <wp:posOffset>425302</wp:posOffset>
                </wp:positionH>
                <wp:positionV relativeFrom="paragraph">
                  <wp:posOffset>4559300</wp:posOffset>
                </wp:positionV>
                <wp:extent cx="3008630" cy="2604770"/>
                <wp:effectExtent l="0" t="0" r="39370" b="24130"/>
                <wp:wrapNone/>
                <wp:docPr id="10" name="Callout: Right Arrow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8630" cy="2604770"/>
                        </a:xfrm>
                        <a:prstGeom prst="rightArrowCallout">
                          <a:avLst>
                            <a:gd name="adj1" fmla="val 14302"/>
                            <a:gd name="adj2" fmla="val 14077"/>
                            <a:gd name="adj3" fmla="val 25000"/>
                            <a:gd name="adj4" fmla="val 64977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32BAFD" id="Callout: Right Arrow 10" o:spid="_x0000_s1026" type="#_x0000_t78" style="position:absolute;margin-left:33.5pt;margin-top:359pt;width:236.9pt;height:205.1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" adj="14035,7759,16925,9255" fillcolor="#d9e2f3 [660]" strokecolor="#1f3763 [1604]" strokeweight="1pt"/>
            </w:pict>
          </mc:Fallback>
        </mc:AlternateContent>
      </w:r>
      <w:r w:rsidR="00E11A02"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1650560" behindDoc="0" locked="0" layoutInCell="1" allowOverlap="1" wp14:anchorId="5FFD4AE2" wp14:editId="3A7A6A60">
            <wp:simplePos x="0" y="0"/>
            <wp:positionH relativeFrom="column">
              <wp:posOffset>3703630</wp:posOffset>
            </wp:positionH>
            <wp:positionV relativeFrom="page">
              <wp:posOffset>5103170</wp:posOffset>
            </wp:positionV>
            <wp:extent cx="1847850" cy="3949700"/>
            <wp:effectExtent l="0" t="0" r="0" b="0"/>
            <wp:wrapNone/>
            <wp:docPr id="52" name="Picture 5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text, application, email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3949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00B5B">
        <w:rPr>
          <w:rFonts w:ascii="Arial" w:hAnsi="Arial" w:cs="Arial"/>
          <w:sz w:val="36"/>
          <w:szCs w:val="36"/>
        </w:rPr>
        <w:br w:type="page"/>
      </w:r>
    </w:p>
    <w:p w14:paraId="3BA0560C" w14:textId="332357B1" w:rsidR="00AE400A" w:rsidRDefault="001C2A76">
      <w:pPr>
        <w:rPr>
          <w:rFonts w:ascii="Arial" w:hAnsi="Arial" w:cs="Arial"/>
          <w:sz w:val="36"/>
          <w:szCs w:val="36"/>
        </w:rPr>
      </w:pPr>
      <w:r w:rsidRPr="001C2A76">
        <w:rPr>
          <w:rFonts w:ascii="Arial" w:hAnsi="Arial" w:cs="Arial"/>
          <w:noProof/>
          <w:sz w:val="36"/>
          <w:szCs w:val="36"/>
        </w:rPr>
        <w:lastRenderedPageBreak/>
        <w:drawing>
          <wp:anchor distT="0" distB="0" distL="114300" distR="114300" simplePos="0" relativeHeight="251686400" behindDoc="0" locked="0" layoutInCell="1" allowOverlap="1" wp14:anchorId="0E1DAEEB" wp14:editId="72226D69">
            <wp:simplePos x="0" y="0"/>
            <wp:positionH relativeFrom="column">
              <wp:posOffset>4384979</wp:posOffset>
            </wp:positionH>
            <wp:positionV relativeFrom="page">
              <wp:posOffset>670510</wp:posOffset>
            </wp:positionV>
            <wp:extent cx="1816734" cy="3101395"/>
            <wp:effectExtent l="0" t="0" r="0" b="3810"/>
            <wp:wrapNone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734" cy="3101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30AB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416202B0" wp14:editId="5F09ACD5">
                <wp:simplePos x="0" y="0"/>
                <wp:positionH relativeFrom="column">
                  <wp:posOffset>466725</wp:posOffset>
                </wp:positionH>
                <wp:positionV relativeFrom="paragraph">
                  <wp:posOffset>95885</wp:posOffset>
                </wp:positionV>
                <wp:extent cx="2400300" cy="82296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822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2500D4B" w14:textId="59034A52" w:rsidR="00300B5B" w:rsidRPr="003E1DA6" w:rsidRDefault="00EB7229" w:rsidP="00EB722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ENTER </w:t>
                            </w:r>
                            <w:r w:rsidR="003E1DA6"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CCOUNT</w:t>
                            </w:r>
                            <w:r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3E1DA6"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FO</w:t>
                            </w:r>
                            <w:r w:rsidR="00AE400A"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6202B0" id="Text Box 17" o:spid="_x0000_s1032" type="#_x0000_t202" style="position:absolute;margin-left:36.75pt;margin-top:7.55pt;width:189pt;height:64.8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" filled="f" stroked="f">
                <v:textbox>
                  <w:txbxContent>
                    <w:p w14:paraId="02500D4B" w14:textId="59034A52" w:rsidR="00300B5B" w:rsidRPr="003E1DA6" w:rsidRDefault="00EB7229" w:rsidP="00EB7229">
                      <w:pPr>
                        <w:spacing w:after="0"/>
                        <w:jc w:val="center"/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ENTER </w:t>
                      </w:r>
                      <w:r w:rsidR="003E1DA6"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CCOUNT</w:t>
                      </w:r>
                      <w:r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3E1DA6"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NFO</w:t>
                      </w:r>
                      <w:r w:rsidR="00AE400A"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MATION</w:t>
                      </w:r>
                    </w:p>
                  </w:txbxContent>
                </v:textbox>
              </v:shape>
            </w:pict>
          </mc:Fallback>
        </mc:AlternateContent>
      </w:r>
      <w:r w:rsidR="006D30AB"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392F6CB3" wp14:editId="5D4BFB8F">
                <wp:simplePos x="0" y="0"/>
                <wp:positionH relativeFrom="column">
                  <wp:posOffset>438785</wp:posOffset>
                </wp:positionH>
                <wp:positionV relativeFrom="page">
                  <wp:posOffset>701675</wp:posOffset>
                </wp:positionV>
                <wp:extent cx="3157855" cy="2433320"/>
                <wp:effectExtent l="0" t="0" r="42545" b="24130"/>
                <wp:wrapNone/>
                <wp:docPr id="14" name="Callout: Right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7855" cy="2433320"/>
                        </a:xfrm>
                        <a:prstGeom prst="rightArrowCallout">
                          <a:avLst>
                            <a:gd name="adj1" fmla="val 12240"/>
                            <a:gd name="adj2" fmla="val 13437"/>
                            <a:gd name="adj3" fmla="val 25000"/>
                            <a:gd name="adj4" fmla="val 75752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A0B075" w14:textId="77777777" w:rsidR="003E1DA6" w:rsidRDefault="003E1DA6" w:rsidP="003E1DA6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7128FE64" w14:textId="77777777" w:rsidR="003E1DA6" w:rsidRDefault="003E1DA6" w:rsidP="003E1DA6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37E829EB" w14:textId="77777777" w:rsidR="003E1DA6" w:rsidRDefault="003E1DA6" w:rsidP="003E1DA6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004AEB0B" w14:textId="77777777" w:rsidR="003E1DA6" w:rsidRDefault="003E1DA6" w:rsidP="003E1DA6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707524C6" w14:textId="77777777" w:rsidR="003E1DA6" w:rsidRDefault="003E1DA6" w:rsidP="003E1DA6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70C1E007" w14:textId="77777777" w:rsidR="003E1DA6" w:rsidRDefault="003E1DA6" w:rsidP="003E1DA6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CCD6DED" w14:textId="77777777" w:rsidR="003E1DA6" w:rsidRDefault="003E1DA6" w:rsidP="003E1DA6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765F23CF" w14:textId="77777777" w:rsidR="003E1DA6" w:rsidRDefault="003E1DA6" w:rsidP="003E1DA6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3D49124D" w14:textId="340B1AC5" w:rsidR="003E1DA6" w:rsidRDefault="00604898" w:rsidP="003E1DA6">
                            <w:pPr>
                              <w:jc w:val="both"/>
                            </w:pPr>
                            <w:r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2F6CB3" id="_x0000_t78" coordsize="21600,21600" o:spt="78" adj="14400,5400,18000,8100" path="m,l,21600@0,21600@0@5@2@5@2@4,21600,10800@2@1@2@3@0@3@0,xe">
                <v:stroke joinstyle="miter"/>
                <v:formulas>
                  <v:f eqn="val #0"/>
                  <v:f eqn="val #1"/>
                  <v:f eqn="val #2"/>
                  <v:f eqn="val #3"/>
                  <v:f eqn="sum 21600 0 #1"/>
                  <v:f eqn="sum 21600 0 #3"/>
                  <v:f eqn="prod #0 1 2"/>
                </v:formulas>
                <v:path o:connecttype="custom" o:connectlocs="@6,0;0,10800;@6,21600;21600,10800" o:connectangles="270,180,90,0" textboxrect="0,0,@0,21600"/>
                <v:handles>
                  <v:h position="#0,topLeft" xrange="0,@2"/>
                  <v:h position="bottomRight,#1" yrange="0,@3"/>
                  <v:h position="#2,#3" xrange="@0,21600" yrange="@1,10800"/>
                </v:handles>
              </v:shapetype>
              <v:shape id="Callout: Right Arrow 14" o:spid="_x0000_s1033" type="#_x0000_t78" style="position:absolute;margin-left:34.55pt;margin-top:55.25pt;width:248.65pt;height:191.6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" adj="16362,7898,17439,9478" fillcolor="#d9e2f3 [660]" strokecolor="#1f3763 [1604]" strokeweight="1pt">
                <v:textbox>
                  <w:txbxContent>
                    <w:p w14:paraId="33A0B075" w14:textId="77777777" w:rsidR="003E1DA6" w:rsidRDefault="003E1DA6" w:rsidP="003E1DA6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7128FE64" w14:textId="77777777" w:rsidR="003E1DA6" w:rsidRDefault="003E1DA6" w:rsidP="003E1DA6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37E829EB" w14:textId="77777777" w:rsidR="003E1DA6" w:rsidRDefault="003E1DA6" w:rsidP="003E1DA6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004AEB0B" w14:textId="77777777" w:rsidR="003E1DA6" w:rsidRDefault="003E1DA6" w:rsidP="003E1DA6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707524C6" w14:textId="77777777" w:rsidR="003E1DA6" w:rsidRDefault="003E1DA6" w:rsidP="003E1DA6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70C1E007" w14:textId="77777777" w:rsidR="003E1DA6" w:rsidRDefault="003E1DA6" w:rsidP="003E1DA6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4CCD6DED" w14:textId="77777777" w:rsidR="003E1DA6" w:rsidRDefault="003E1DA6" w:rsidP="003E1DA6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765F23CF" w14:textId="77777777" w:rsidR="003E1DA6" w:rsidRDefault="003E1DA6" w:rsidP="003E1DA6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3D49124D" w14:textId="340B1AC5" w:rsidR="003E1DA6" w:rsidRDefault="00604898" w:rsidP="003E1DA6">
                      <w:pPr>
                        <w:jc w:val="both"/>
                      </w:pPr>
                      <w:r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              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D30AB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95FD61C" wp14:editId="6CFAD989">
                <wp:simplePos x="0" y="0"/>
                <wp:positionH relativeFrom="column">
                  <wp:posOffset>438785</wp:posOffset>
                </wp:positionH>
                <wp:positionV relativeFrom="page">
                  <wp:posOffset>2785110</wp:posOffset>
                </wp:positionV>
                <wp:extent cx="310515" cy="508000"/>
                <wp:effectExtent l="0" t="0" r="0" b="6350"/>
                <wp:wrapNone/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0515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869EF4C" w14:textId="376B9F86" w:rsidR="00320546" w:rsidRPr="00320546" w:rsidRDefault="00320546" w:rsidP="00320546">
                            <w:pPr>
                              <w:jc w:val="center"/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20546"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5FD61C" id="Text Box 70" o:spid="_x0000_s1034" type="#_x0000_t202" style="position:absolute;margin-left:34.55pt;margin-top:219.3pt;width:24.45pt;height:40pt;z-index:2516546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" filled="f" stroked="f">
                <v:textbox style="mso-fit-shape-to-text:t">
                  <w:txbxContent>
                    <w:p w14:paraId="0869EF4C" w14:textId="376B9F86" w:rsidR="00320546" w:rsidRPr="00320546" w:rsidRDefault="00320546" w:rsidP="00320546">
                      <w:pPr>
                        <w:jc w:val="center"/>
                        <w:rPr>
                          <w:rFonts w:ascii="Arial" w:hAnsi="Arial" w:cs="Arial"/>
                          <w:noProof/>
                          <w:color w:val="4472C4" w:themeColor="accent1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20546">
                        <w:rPr>
                          <w:rFonts w:ascii="Arial" w:hAnsi="Arial" w:cs="Arial"/>
                          <w:noProof/>
                          <w:color w:val="4472C4" w:themeColor="accent1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2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7821368A" w14:textId="23F2C2AE" w:rsidR="00AE400A" w:rsidRDefault="00A74E38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BCEDBD6" wp14:editId="36D25D50">
                <wp:simplePos x="0" y="0"/>
                <wp:positionH relativeFrom="column">
                  <wp:posOffset>446249</wp:posOffset>
                </wp:positionH>
                <wp:positionV relativeFrom="paragraph">
                  <wp:posOffset>4440721</wp:posOffset>
                </wp:positionV>
                <wp:extent cx="2573020" cy="1122467"/>
                <wp:effectExtent l="0" t="0" r="0" b="1905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3020" cy="11224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16B2D5" w14:textId="338130F4" w:rsidR="003A64A5" w:rsidRDefault="00465E35" w:rsidP="00964AE8">
                            <w:pPr>
                              <w:pStyle w:val="ListParagraph"/>
                              <w:ind w:left="0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A7297B">
                              <w:rPr>
                                <w:rFonts w:ascii="Arial" w:hAnsi="Arial" w:cs="Arial"/>
                              </w:rPr>
                              <w:t xml:space="preserve">●   </w:t>
                            </w:r>
                            <w:r w:rsidR="003A64A5" w:rsidRPr="00A7297B">
                              <w:rPr>
                                <w:rFonts w:ascii="Arial" w:hAnsi="Arial" w:cs="Arial"/>
                              </w:rPr>
                              <w:t>Choose</w:t>
                            </w:r>
                            <w:r w:rsidRPr="00A7297B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75768B">
                              <w:rPr>
                                <w:rFonts w:ascii="Arial" w:hAnsi="Arial" w:cs="Arial"/>
                              </w:rPr>
                              <w:t xml:space="preserve">the county in which you </w:t>
                            </w:r>
                            <w:r w:rsidR="0075768B" w:rsidRPr="00242B3C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reside</w:t>
                            </w:r>
                          </w:p>
                          <w:p w14:paraId="75D47836" w14:textId="77777777" w:rsidR="00A74E38" w:rsidRDefault="00A74E38" w:rsidP="00964AE8">
                            <w:pPr>
                              <w:pStyle w:val="ListParagraph"/>
                              <w:ind w:left="0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</w:p>
                          <w:p w14:paraId="1FA34CD1" w14:textId="5FEA58E5" w:rsidR="00DF63BF" w:rsidRPr="00DF63BF" w:rsidRDefault="00DF63BF" w:rsidP="00DF63BF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Click green </w:t>
                            </w:r>
                            <w:r w:rsidR="00A74E38">
                              <w:rPr>
                                <w:rFonts w:ascii="Arial" w:hAnsi="Arial" w:cs="Arial"/>
                              </w:rPr>
                              <w:t>‘Confirm these selections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CEDBD6" id="Text Box 34" o:spid="_x0000_s1035" type="#_x0000_t202" style="position:absolute;margin-left:35.15pt;margin-top:349.65pt;width:202.6pt;height:88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" filled="f" stroked="f" strokeweight=".5pt">
                <v:textbox>
                  <w:txbxContent>
                    <w:p w14:paraId="2516B2D5" w14:textId="338130F4" w:rsidR="003A64A5" w:rsidRDefault="00465E35" w:rsidP="00964AE8">
                      <w:pPr>
                        <w:pStyle w:val="ListParagraph"/>
                        <w:ind w:left="0"/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A7297B">
                        <w:rPr>
                          <w:rFonts w:ascii="Arial" w:hAnsi="Arial" w:cs="Arial"/>
                        </w:rPr>
                        <w:t xml:space="preserve">●   </w:t>
                      </w:r>
                      <w:r w:rsidR="003A64A5" w:rsidRPr="00A7297B">
                        <w:rPr>
                          <w:rFonts w:ascii="Arial" w:hAnsi="Arial" w:cs="Arial"/>
                        </w:rPr>
                        <w:t>Choose</w:t>
                      </w:r>
                      <w:r w:rsidRPr="00A7297B">
                        <w:rPr>
                          <w:rFonts w:ascii="Arial" w:hAnsi="Arial" w:cs="Arial"/>
                        </w:rPr>
                        <w:t xml:space="preserve"> </w:t>
                      </w:r>
                      <w:r w:rsidR="0075768B">
                        <w:rPr>
                          <w:rFonts w:ascii="Arial" w:hAnsi="Arial" w:cs="Arial"/>
                        </w:rPr>
                        <w:t xml:space="preserve">the county in which you </w:t>
                      </w:r>
                      <w:r w:rsidR="0075768B" w:rsidRPr="00242B3C">
                        <w:rPr>
                          <w:rFonts w:ascii="Arial" w:hAnsi="Arial" w:cs="Arial"/>
                          <w:b/>
                          <w:bCs/>
                        </w:rPr>
                        <w:t>reside</w:t>
                      </w:r>
                    </w:p>
                    <w:p w14:paraId="75D47836" w14:textId="77777777" w:rsidR="00A74E38" w:rsidRDefault="00A74E38" w:rsidP="00964AE8">
                      <w:pPr>
                        <w:pStyle w:val="ListParagraph"/>
                        <w:ind w:left="0"/>
                        <w:rPr>
                          <w:rFonts w:ascii="Arial" w:hAnsi="Arial" w:cs="Arial"/>
                          <w:b/>
                          <w:bCs/>
                        </w:rPr>
                      </w:pPr>
                    </w:p>
                    <w:p w14:paraId="1FA34CD1" w14:textId="5FEA58E5" w:rsidR="00DF63BF" w:rsidRPr="00DF63BF" w:rsidRDefault="00DF63BF" w:rsidP="00DF63BF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Click green </w:t>
                      </w:r>
                      <w:r w:rsidR="00A74E38">
                        <w:rPr>
                          <w:rFonts w:ascii="Arial" w:hAnsi="Arial" w:cs="Arial"/>
                        </w:rPr>
                        <w:t>‘Confirm these selections’</w:t>
                      </w:r>
                    </w:p>
                  </w:txbxContent>
                </v:textbox>
              </v:shape>
            </w:pict>
          </mc:Fallback>
        </mc:AlternateContent>
      </w:r>
      <w:r w:rsidR="006D30AB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246C2CD" wp14:editId="3F529A5B">
                <wp:simplePos x="0" y="0"/>
                <wp:positionH relativeFrom="column">
                  <wp:posOffset>450215</wp:posOffset>
                </wp:positionH>
                <wp:positionV relativeFrom="page">
                  <wp:posOffset>4851400</wp:posOffset>
                </wp:positionV>
                <wp:extent cx="3157855" cy="2433320"/>
                <wp:effectExtent l="0" t="0" r="42545" b="24130"/>
                <wp:wrapNone/>
                <wp:docPr id="71" name="Callout: Right Arrow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7855" cy="2433320"/>
                        </a:xfrm>
                        <a:prstGeom prst="rightArrowCallout">
                          <a:avLst>
                            <a:gd name="adj1" fmla="val 12240"/>
                            <a:gd name="adj2" fmla="val 13437"/>
                            <a:gd name="adj3" fmla="val 25000"/>
                            <a:gd name="adj4" fmla="val 75752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8AA90B" w14:textId="77777777" w:rsidR="004E25CC" w:rsidRDefault="004E25CC" w:rsidP="004E25CC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184001C" w14:textId="77777777" w:rsidR="004E25CC" w:rsidRDefault="004E25CC" w:rsidP="004E25CC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0005086B" w14:textId="77777777" w:rsidR="004E25CC" w:rsidRDefault="004E25CC" w:rsidP="004E25CC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C20A6F8" w14:textId="2FDE847F" w:rsidR="004E25CC" w:rsidRDefault="004E25CC" w:rsidP="004E25CC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6BB2577A" w14:textId="77777777" w:rsidR="004E25CC" w:rsidRDefault="004E25CC" w:rsidP="004E25CC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33D2D3CA" w14:textId="77777777" w:rsidR="004E25CC" w:rsidRDefault="004E25CC" w:rsidP="004E25CC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3A13B896" w14:textId="77777777" w:rsidR="004E25CC" w:rsidRDefault="004E25CC" w:rsidP="004E25CC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19D21EB" w14:textId="77777777" w:rsidR="004E25CC" w:rsidRDefault="004E25CC" w:rsidP="004E25CC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42AFC87" w14:textId="77777777" w:rsidR="004E25CC" w:rsidRDefault="004E25CC" w:rsidP="004E25CC">
                            <w:pPr>
                              <w:jc w:val="both"/>
                            </w:pPr>
                            <w:r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46C2CD" id="Callout: Right Arrow 71" o:spid="_x0000_s1036" type="#_x0000_t78" style="position:absolute;margin-left:35.45pt;margin-top:382pt;width:248.65pt;height:191.6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" adj="16362,7898,17439,9478" fillcolor="#d9e2f3 [660]" strokecolor="#1f3763 [1604]" strokeweight="1pt">
                <v:textbox>
                  <w:txbxContent>
                    <w:p w14:paraId="6B8AA90B" w14:textId="77777777" w:rsidR="004E25CC" w:rsidRDefault="004E25CC" w:rsidP="004E25CC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4184001C" w14:textId="77777777" w:rsidR="004E25CC" w:rsidRDefault="004E25CC" w:rsidP="004E25CC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0005086B" w14:textId="77777777" w:rsidR="004E25CC" w:rsidRDefault="004E25CC" w:rsidP="004E25CC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C20A6F8" w14:textId="2FDE847F" w:rsidR="004E25CC" w:rsidRDefault="004E25CC" w:rsidP="004E25CC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6BB2577A" w14:textId="77777777" w:rsidR="004E25CC" w:rsidRDefault="004E25CC" w:rsidP="004E25CC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33D2D3CA" w14:textId="77777777" w:rsidR="004E25CC" w:rsidRDefault="004E25CC" w:rsidP="004E25CC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3A13B896" w14:textId="77777777" w:rsidR="004E25CC" w:rsidRDefault="004E25CC" w:rsidP="004E25CC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219D21EB" w14:textId="77777777" w:rsidR="004E25CC" w:rsidRDefault="004E25CC" w:rsidP="004E25CC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242AFC87" w14:textId="77777777" w:rsidR="004E25CC" w:rsidRDefault="004E25CC" w:rsidP="004E25CC">
                      <w:pPr>
                        <w:jc w:val="both"/>
                      </w:pPr>
                      <w:r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              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D30AB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B9BA5F8" wp14:editId="5EF87C29">
                <wp:simplePos x="0" y="0"/>
                <wp:positionH relativeFrom="column">
                  <wp:posOffset>542925</wp:posOffset>
                </wp:positionH>
                <wp:positionV relativeFrom="paragraph">
                  <wp:posOffset>3909695</wp:posOffset>
                </wp:positionV>
                <wp:extent cx="2200910" cy="3879850"/>
                <wp:effectExtent l="0" t="0" r="0" b="444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0910" cy="3879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F8C3024" w14:textId="76A65088" w:rsidR="001C7DB9" w:rsidRDefault="003E1DA6" w:rsidP="00964AE8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</w:t>
                            </w:r>
                            <w:r w:rsidR="00C23E04"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LECT</w:t>
                            </w:r>
                            <w:r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4E25CC"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UN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B9BA5F8" id="Text Box 22" o:spid="_x0000_s1037" type="#_x0000_t202" style="position:absolute;margin-left:42.75pt;margin-top:307.85pt;width:173.3pt;height:305.5pt;z-index:251656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" filled="f" stroked="f">
                <v:textbox style="mso-fit-shape-to-text:t">
                  <w:txbxContent>
                    <w:p w14:paraId="2F8C3024" w14:textId="76A65088" w:rsidR="001C7DB9" w:rsidRDefault="003E1DA6" w:rsidP="00964AE8">
                      <w:pPr>
                        <w:spacing w:after="0"/>
                        <w:jc w:val="center"/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</w:t>
                      </w:r>
                      <w:r w:rsidR="00C23E04"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LECT</w:t>
                      </w:r>
                      <w:r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4E25CC"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UNTY</w:t>
                      </w:r>
                    </w:p>
                  </w:txbxContent>
                </v:textbox>
              </v:shape>
            </w:pict>
          </mc:Fallback>
        </mc:AlternateContent>
      </w:r>
      <w:r w:rsidR="006D30AB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FD750B2" wp14:editId="7DC00855">
                <wp:simplePos x="0" y="0"/>
                <wp:positionH relativeFrom="column">
                  <wp:posOffset>521335</wp:posOffset>
                </wp:positionH>
                <wp:positionV relativeFrom="page">
                  <wp:posOffset>6753860</wp:posOffset>
                </wp:positionV>
                <wp:extent cx="281940" cy="44005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940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9052A4D" w14:textId="11146287" w:rsidR="009D0B6B" w:rsidRPr="009D0B6B" w:rsidRDefault="009D0B6B" w:rsidP="009D0B6B">
                            <w:pPr>
                              <w:jc w:val="center"/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D750B2" id="Text Box 7" o:spid="_x0000_s1038" type="#_x0000_t202" style="position:absolute;margin-left:41.05pt;margin-top:531.8pt;width:22.2pt;height:34.65pt;z-index:2516587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" filled="f" stroked="f">
                <v:textbox style="mso-fit-shape-to-text:t">
                  <w:txbxContent>
                    <w:p w14:paraId="39052A4D" w14:textId="11146287" w:rsidR="009D0B6B" w:rsidRPr="009D0B6B" w:rsidRDefault="009D0B6B" w:rsidP="009D0B6B">
                      <w:pPr>
                        <w:jc w:val="center"/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3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B7229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1A00BC5A" wp14:editId="4B0CA41B">
                <wp:simplePos x="0" y="0"/>
                <wp:positionH relativeFrom="column">
                  <wp:posOffset>427990</wp:posOffset>
                </wp:positionH>
                <wp:positionV relativeFrom="paragraph">
                  <wp:posOffset>242570</wp:posOffset>
                </wp:positionV>
                <wp:extent cx="2488772" cy="25146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8772" cy="2514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0DCB43E" w14:textId="0269C48B" w:rsidR="00300B5B" w:rsidRPr="00A7297B" w:rsidRDefault="00300B5B" w:rsidP="00300B5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A7297B">
                              <w:rPr>
                                <w:rFonts w:ascii="Arial" w:hAnsi="Arial" w:cs="Arial"/>
                              </w:rPr>
                              <w:t xml:space="preserve">Organization: SD </w:t>
                            </w:r>
                            <w:r w:rsidR="00867EB8">
                              <w:rPr>
                                <w:rFonts w:ascii="Arial" w:hAnsi="Arial" w:cs="Arial"/>
                              </w:rPr>
                              <w:t>D</w:t>
                            </w:r>
                            <w:r w:rsidR="000D648B">
                              <w:rPr>
                                <w:rFonts w:ascii="Arial" w:hAnsi="Arial" w:cs="Arial"/>
                              </w:rPr>
                              <w:t xml:space="preserve">epartment of Health </w:t>
                            </w:r>
                            <w:r w:rsidR="000D648B" w:rsidRPr="001C2A7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p</w:t>
                            </w:r>
                            <w:r w:rsidR="00867EB8" w:rsidRPr="001C2A7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artner</w:t>
                            </w:r>
                            <w:r w:rsidR="00867EB8">
                              <w:rPr>
                                <w:rFonts w:ascii="Arial" w:hAnsi="Arial" w:cs="Arial"/>
                              </w:rPr>
                              <w:t xml:space="preserve"> you work for</w:t>
                            </w:r>
                          </w:p>
                          <w:p w14:paraId="07D59D5D" w14:textId="54112335" w:rsidR="00300B5B" w:rsidRPr="00A7297B" w:rsidRDefault="00300B5B" w:rsidP="00300B5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A7297B">
                              <w:rPr>
                                <w:rFonts w:ascii="Arial" w:hAnsi="Arial" w:cs="Arial"/>
                              </w:rPr>
                              <w:t>Title: Job Title</w:t>
                            </w:r>
                          </w:p>
                          <w:p w14:paraId="30809055" w14:textId="7A4BC4D0" w:rsidR="00300B5B" w:rsidRPr="00E83E68" w:rsidRDefault="00300B5B" w:rsidP="00300B5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A7297B">
                              <w:rPr>
                                <w:rFonts w:ascii="Arial" w:hAnsi="Arial" w:cs="Arial"/>
                              </w:rPr>
                              <w:t>Dep</w:t>
                            </w:r>
                            <w:r w:rsidR="0061660F" w:rsidRPr="00A7297B">
                              <w:rPr>
                                <w:rFonts w:ascii="Arial" w:hAnsi="Arial" w:cs="Arial"/>
                              </w:rPr>
                              <w:t>ar</w:t>
                            </w:r>
                            <w:r w:rsidRPr="00A7297B">
                              <w:rPr>
                                <w:rFonts w:ascii="Arial" w:hAnsi="Arial" w:cs="Arial"/>
                              </w:rPr>
                              <w:t>tment</w:t>
                            </w:r>
                            <w:r w:rsidR="00867EB8">
                              <w:rPr>
                                <w:rFonts w:ascii="Arial" w:hAnsi="Arial" w:cs="Arial"/>
                              </w:rPr>
                              <w:t xml:space="preserve">: </w:t>
                            </w:r>
                            <w:r w:rsidR="00E83E68" w:rsidRPr="00E83E68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Name of </w:t>
                            </w:r>
                            <w:r w:rsidR="000C2281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Health</w:t>
                            </w:r>
                            <w:r w:rsidR="00E83E68" w:rsidRPr="00E83E68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Clinic</w:t>
                            </w:r>
                          </w:p>
                          <w:p w14:paraId="616B09C8" w14:textId="226911D3" w:rsidR="00300B5B" w:rsidRPr="00A7297B" w:rsidRDefault="00300B5B" w:rsidP="00300B5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A7297B">
                              <w:rPr>
                                <w:rFonts w:ascii="Arial" w:hAnsi="Arial" w:cs="Arial"/>
                              </w:rPr>
                              <w:t xml:space="preserve">Please use </w:t>
                            </w:r>
                            <w:r w:rsidRPr="00242B3C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work</w:t>
                            </w:r>
                            <w:r w:rsidRPr="00A7297B">
                              <w:rPr>
                                <w:rFonts w:ascii="Arial" w:hAnsi="Arial" w:cs="Arial"/>
                              </w:rPr>
                              <w:t xml:space="preserve"> address</w:t>
                            </w:r>
                            <w:r w:rsidR="00867EB8">
                              <w:rPr>
                                <w:rFonts w:ascii="Arial" w:hAnsi="Arial" w:cs="Arial"/>
                              </w:rPr>
                              <w:t xml:space="preserve"> and phone number</w:t>
                            </w:r>
                          </w:p>
                          <w:p w14:paraId="379776F7" w14:textId="710DE854" w:rsidR="00300B5B" w:rsidRPr="00A7297B" w:rsidRDefault="00300B5B" w:rsidP="00300B5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A7297B">
                              <w:rPr>
                                <w:rFonts w:ascii="Arial" w:hAnsi="Arial" w:cs="Arial"/>
                              </w:rPr>
                              <w:t xml:space="preserve">Choose </w:t>
                            </w:r>
                            <w:r w:rsidRPr="00867EB8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“</w:t>
                            </w:r>
                            <w:r w:rsidRPr="00140F25">
                              <w:rPr>
                                <w:rFonts w:ascii="Arial" w:hAnsi="Arial" w:cs="Arial"/>
                              </w:rPr>
                              <w:t>Next</w:t>
                            </w:r>
                            <w:r w:rsidRPr="00867EB8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00BC5A" id="Text Box 16" o:spid="_x0000_s1039" type="#_x0000_t202" style="position:absolute;margin-left:33.7pt;margin-top:19.1pt;width:195.95pt;height:198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" filled="f" stroked="f" strokeweight=".5pt">
                <v:textbox>
                  <w:txbxContent>
                    <w:p w14:paraId="30DCB43E" w14:textId="0269C48B" w:rsidR="00300B5B" w:rsidRPr="00A7297B" w:rsidRDefault="00300B5B" w:rsidP="00300B5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r w:rsidRPr="00A7297B">
                        <w:rPr>
                          <w:rFonts w:ascii="Arial" w:hAnsi="Arial" w:cs="Arial"/>
                        </w:rPr>
                        <w:t xml:space="preserve">Organization: SD </w:t>
                      </w:r>
                      <w:r w:rsidR="00867EB8">
                        <w:rPr>
                          <w:rFonts w:ascii="Arial" w:hAnsi="Arial" w:cs="Arial"/>
                        </w:rPr>
                        <w:t>D</w:t>
                      </w:r>
                      <w:r w:rsidR="000D648B">
                        <w:rPr>
                          <w:rFonts w:ascii="Arial" w:hAnsi="Arial" w:cs="Arial"/>
                        </w:rPr>
                        <w:t xml:space="preserve">epartment of Health </w:t>
                      </w:r>
                      <w:r w:rsidR="000D648B" w:rsidRPr="001C2A76">
                        <w:rPr>
                          <w:rFonts w:ascii="Arial" w:hAnsi="Arial" w:cs="Arial"/>
                          <w:b/>
                          <w:bCs/>
                        </w:rPr>
                        <w:t>p</w:t>
                      </w:r>
                      <w:r w:rsidR="00867EB8" w:rsidRPr="001C2A76">
                        <w:rPr>
                          <w:rFonts w:ascii="Arial" w:hAnsi="Arial" w:cs="Arial"/>
                          <w:b/>
                          <w:bCs/>
                        </w:rPr>
                        <w:t>artner</w:t>
                      </w:r>
                      <w:r w:rsidR="00867EB8">
                        <w:rPr>
                          <w:rFonts w:ascii="Arial" w:hAnsi="Arial" w:cs="Arial"/>
                        </w:rPr>
                        <w:t xml:space="preserve"> you work for</w:t>
                      </w:r>
                    </w:p>
                    <w:p w14:paraId="07D59D5D" w14:textId="54112335" w:rsidR="00300B5B" w:rsidRPr="00A7297B" w:rsidRDefault="00300B5B" w:rsidP="00300B5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r w:rsidRPr="00A7297B">
                        <w:rPr>
                          <w:rFonts w:ascii="Arial" w:hAnsi="Arial" w:cs="Arial"/>
                        </w:rPr>
                        <w:t>Title: Job Title</w:t>
                      </w:r>
                    </w:p>
                    <w:p w14:paraId="30809055" w14:textId="7A4BC4D0" w:rsidR="00300B5B" w:rsidRPr="00E83E68" w:rsidRDefault="00300B5B" w:rsidP="00300B5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A7297B">
                        <w:rPr>
                          <w:rFonts w:ascii="Arial" w:hAnsi="Arial" w:cs="Arial"/>
                        </w:rPr>
                        <w:t>Dep</w:t>
                      </w:r>
                      <w:r w:rsidR="0061660F" w:rsidRPr="00A7297B">
                        <w:rPr>
                          <w:rFonts w:ascii="Arial" w:hAnsi="Arial" w:cs="Arial"/>
                        </w:rPr>
                        <w:t>ar</w:t>
                      </w:r>
                      <w:r w:rsidRPr="00A7297B">
                        <w:rPr>
                          <w:rFonts w:ascii="Arial" w:hAnsi="Arial" w:cs="Arial"/>
                        </w:rPr>
                        <w:t>tment</w:t>
                      </w:r>
                      <w:r w:rsidR="00867EB8">
                        <w:rPr>
                          <w:rFonts w:ascii="Arial" w:hAnsi="Arial" w:cs="Arial"/>
                        </w:rPr>
                        <w:t xml:space="preserve">: </w:t>
                      </w:r>
                      <w:r w:rsidR="00E83E68" w:rsidRPr="00E83E68">
                        <w:rPr>
                          <w:rFonts w:ascii="Arial" w:hAnsi="Arial" w:cs="Arial"/>
                          <w:b/>
                          <w:bCs/>
                        </w:rPr>
                        <w:t xml:space="preserve">Name of </w:t>
                      </w:r>
                      <w:r w:rsidR="000C2281">
                        <w:rPr>
                          <w:rFonts w:ascii="Arial" w:hAnsi="Arial" w:cs="Arial"/>
                          <w:b/>
                          <w:bCs/>
                        </w:rPr>
                        <w:t>Health</w:t>
                      </w:r>
                      <w:r w:rsidR="00E83E68" w:rsidRPr="00E83E68">
                        <w:rPr>
                          <w:rFonts w:ascii="Arial" w:hAnsi="Arial" w:cs="Arial"/>
                          <w:b/>
                          <w:bCs/>
                        </w:rPr>
                        <w:t xml:space="preserve"> Clinic</w:t>
                      </w:r>
                    </w:p>
                    <w:p w14:paraId="616B09C8" w14:textId="226911D3" w:rsidR="00300B5B" w:rsidRPr="00A7297B" w:rsidRDefault="00300B5B" w:rsidP="00300B5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r w:rsidRPr="00A7297B">
                        <w:rPr>
                          <w:rFonts w:ascii="Arial" w:hAnsi="Arial" w:cs="Arial"/>
                        </w:rPr>
                        <w:t xml:space="preserve">Please use </w:t>
                      </w:r>
                      <w:r w:rsidRPr="00242B3C">
                        <w:rPr>
                          <w:rFonts w:ascii="Arial" w:hAnsi="Arial" w:cs="Arial"/>
                          <w:b/>
                          <w:bCs/>
                        </w:rPr>
                        <w:t>work</w:t>
                      </w:r>
                      <w:r w:rsidRPr="00A7297B">
                        <w:rPr>
                          <w:rFonts w:ascii="Arial" w:hAnsi="Arial" w:cs="Arial"/>
                        </w:rPr>
                        <w:t xml:space="preserve"> address</w:t>
                      </w:r>
                      <w:r w:rsidR="00867EB8">
                        <w:rPr>
                          <w:rFonts w:ascii="Arial" w:hAnsi="Arial" w:cs="Arial"/>
                        </w:rPr>
                        <w:t xml:space="preserve"> and phone number</w:t>
                      </w:r>
                    </w:p>
                    <w:p w14:paraId="379776F7" w14:textId="710DE854" w:rsidR="00300B5B" w:rsidRPr="00A7297B" w:rsidRDefault="00300B5B" w:rsidP="00300B5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r w:rsidRPr="00A7297B">
                        <w:rPr>
                          <w:rFonts w:ascii="Arial" w:hAnsi="Arial" w:cs="Arial"/>
                        </w:rPr>
                        <w:t xml:space="preserve">Choose </w:t>
                      </w:r>
                      <w:r w:rsidRPr="00867EB8">
                        <w:rPr>
                          <w:rFonts w:ascii="Arial" w:hAnsi="Arial" w:cs="Arial"/>
                          <w:b/>
                          <w:bCs/>
                        </w:rPr>
                        <w:t>“</w:t>
                      </w:r>
                      <w:r w:rsidRPr="00140F25">
                        <w:rPr>
                          <w:rFonts w:ascii="Arial" w:hAnsi="Arial" w:cs="Arial"/>
                        </w:rPr>
                        <w:t>Next</w:t>
                      </w:r>
                      <w:r w:rsidRPr="00867EB8">
                        <w:rPr>
                          <w:rFonts w:ascii="Arial" w:hAnsi="Arial" w:cs="Arial"/>
                          <w:b/>
                          <w:bCs/>
                        </w:rPr>
                        <w:t>”</w:t>
                      </w:r>
                    </w:p>
                  </w:txbxContent>
                </v:textbox>
              </v:shape>
            </w:pict>
          </mc:Fallback>
        </mc:AlternateContent>
      </w:r>
      <w:r w:rsidR="00577EA3">
        <w:rPr>
          <w:noProof/>
        </w:rPr>
        <w:drawing>
          <wp:anchor distT="0" distB="0" distL="114300" distR="114300" simplePos="0" relativeHeight="251659776" behindDoc="0" locked="0" layoutInCell="1" allowOverlap="1" wp14:anchorId="14DBBCBD" wp14:editId="3F008A22">
            <wp:simplePos x="0" y="0"/>
            <wp:positionH relativeFrom="column">
              <wp:posOffset>4435844</wp:posOffset>
            </wp:positionH>
            <wp:positionV relativeFrom="page">
              <wp:posOffset>4252581</wp:posOffset>
            </wp:positionV>
            <wp:extent cx="1841500" cy="4064000"/>
            <wp:effectExtent l="0" t="0" r="6350" b="0"/>
            <wp:wrapNone/>
            <wp:docPr id="72" name="Picture 72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Table&#10;&#10;Description automatically generated with low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1500" cy="406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E400A">
        <w:rPr>
          <w:rFonts w:ascii="Arial" w:hAnsi="Arial" w:cs="Arial"/>
          <w:sz w:val="36"/>
          <w:szCs w:val="36"/>
        </w:rPr>
        <w:br w:type="page"/>
      </w:r>
    </w:p>
    <w:p w14:paraId="37B8D5B0" w14:textId="435026E5" w:rsidR="00300B5B" w:rsidRDefault="006D30AB">
      <w:pPr>
        <w:rPr>
          <w:rFonts w:ascii="Arial" w:hAnsi="Arial" w:cs="Arial"/>
          <w:sz w:val="36"/>
          <w:szCs w:val="36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EF06C7E" wp14:editId="12C00A87">
                <wp:simplePos x="0" y="0"/>
                <wp:positionH relativeFrom="column">
                  <wp:posOffset>445135</wp:posOffset>
                </wp:positionH>
                <wp:positionV relativeFrom="paragraph">
                  <wp:posOffset>170180</wp:posOffset>
                </wp:positionV>
                <wp:extent cx="2392045" cy="1828800"/>
                <wp:effectExtent l="0" t="0" r="0" b="571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2045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3D26865" w14:textId="391BA93A" w:rsidR="007953AC" w:rsidRPr="007953AC" w:rsidRDefault="00C23E04" w:rsidP="00C23E0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ELECT </w:t>
                            </w:r>
                            <w:r w:rsidR="007953AC"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DOH </w:t>
                            </w:r>
                            <w:r w:rsidR="007953AC" w:rsidRPr="007953AC"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MPLOYEE 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F06C7E" id="Text Box 18" o:spid="_x0000_s1040" type="#_x0000_t202" style="position:absolute;margin-left:35.05pt;margin-top:13.4pt;width:188.35pt;height:2in;z-index:251661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" filled="f" stroked="f">
                <v:textbox style="mso-fit-shape-to-text:t">
                  <w:txbxContent>
                    <w:p w14:paraId="43D26865" w14:textId="391BA93A" w:rsidR="007953AC" w:rsidRPr="007953AC" w:rsidRDefault="00C23E04" w:rsidP="00C23E04">
                      <w:pPr>
                        <w:spacing w:after="0"/>
                        <w:jc w:val="center"/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ELECT </w:t>
                      </w:r>
                      <w:r w:rsidR="007953AC"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DOH </w:t>
                      </w:r>
                      <w:r w:rsidR="007953AC" w:rsidRPr="007953AC"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MPLOYEE STATU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729926F" wp14:editId="6C609E27">
                <wp:simplePos x="0" y="0"/>
                <wp:positionH relativeFrom="column">
                  <wp:posOffset>448310</wp:posOffset>
                </wp:positionH>
                <wp:positionV relativeFrom="page">
                  <wp:posOffset>800735</wp:posOffset>
                </wp:positionV>
                <wp:extent cx="3157855" cy="2433320"/>
                <wp:effectExtent l="0" t="0" r="42545" b="24130"/>
                <wp:wrapNone/>
                <wp:docPr id="74" name="Callout: Right Arrow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7855" cy="2433320"/>
                        </a:xfrm>
                        <a:prstGeom prst="rightArrowCallout">
                          <a:avLst>
                            <a:gd name="adj1" fmla="val 12240"/>
                            <a:gd name="adj2" fmla="val 13437"/>
                            <a:gd name="adj3" fmla="val 25000"/>
                            <a:gd name="adj4" fmla="val 75752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E9E05D" w14:textId="77777777" w:rsidR="00A7297B" w:rsidRDefault="00A7297B" w:rsidP="00A7297B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A513C6E" w14:textId="77777777" w:rsidR="00A7297B" w:rsidRDefault="00A7297B" w:rsidP="00A7297B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79883055" w14:textId="77777777" w:rsidR="00A7297B" w:rsidRDefault="00A7297B" w:rsidP="00A7297B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78B32E0D" w14:textId="77777777" w:rsidR="00A7297B" w:rsidRDefault="00A7297B" w:rsidP="00A7297B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0CFAAE9F" w14:textId="77777777" w:rsidR="00A7297B" w:rsidRDefault="00A7297B" w:rsidP="00A7297B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0809D405" w14:textId="77777777" w:rsidR="00A7297B" w:rsidRDefault="00A7297B" w:rsidP="00A7297B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7C177783" w14:textId="77777777" w:rsidR="00A7297B" w:rsidRDefault="00A7297B" w:rsidP="00A7297B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B50E988" w14:textId="77777777" w:rsidR="00A7297B" w:rsidRDefault="00A7297B" w:rsidP="00A7297B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A1BD382" w14:textId="77777777" w:rsidR="00A7297B" w:rsidRDefault="00A7297B" w:rsidP="00A7297B">
                            <w:pPr>
                              <w:jc w:val="both"/>
                            </w:pPr>
                            <w:r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29926F" id="Callout: Right Arrow 74" o:spid="_x0000_s1041" type="#_x0000_t78" style="position:absolute;margin-left:35.3pt;margin-top:63.05pt;width:248.65pt;height:191.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" adj="16362,7898,17439,9478" fillcolor="#d9e2f3 [660]" strokecolor="#1f3763 [1604]" strokeweight="1pt">
                <v:textbox>
                  <w:txbxContent>
                    <w:p w14:paraId="4FE9E05D" w14:textId="77777777" w:rsidR="00A7297B" w:rsidRDefault="00A7297B" w:rsidP="00A7297B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A513C6E" w14:textId="77777777" w:rsidR="00A7297B" w:rsidRDefault="00A7297B" w:rsidP="00A7297B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79883055" w14:textId="77777777" w:rsidR="00A7297B" w:rsidRDefault="00A7297B" w:rsidP="00A7297B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78B32E0D" w14:textId="77777777" w:rsidR="00A7297B" w:rsidRDefault="00A7297B" w:rsidP="00A7297B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0CFAAE9F" w14:textId="77777777" w:rsidR="00A7297B" w:rsidRDefault="00A7297B" w:rsidP="00A7297B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0809D405" w14:textId="77777777" w:rsidR="00A7297B" w:rsidRDefault="00A7297B" w:rsidP="00A7297B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7C177783" w14:textId="77777777" w:rsidR="00A7297B" w:rsidRDefault="00A7297B" w:rsidP="00A7297B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2B50E988" w14:textId="77777777" w:rsidR="00A7297B" w:rsidRDefault="00A7297B" w:rsidP="00A7297B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A1BD382" w14:textId="77777777" w:rsidR="00A7297B" w:rsidRDefault="00A7297B" w:rsidP="00A7297B">
                      <w:pPr>
                        <w:jc w:val="both"/>
                      </w:pPr>
                      <w:r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              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3C72FE30" wp14:editId="51A03873">
                <wp:simplePos x="0" y="0"/>
                <wp:positionH relativeFrom="column">
                  <wp:posOffset>445135</wp:posOffset>
                </wp:positionH>
                <wp:positionV relativeFrom="paragraph">
                  <wp:posOffset>937895</wp:posOffset>
                </wp:positionV>
                <wp:extent cx="2540635" cy="1753870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0635" cy="1753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B04404" w14:textId="4DB40B30" w:rsidR="003B1530" w:rsidRDefault="003B1530" w:rsidP="003B153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7601D7">
                              <w:rPr>
                                <w:rFonts w:ascii="Arial" w:hAnsi="Arial" w:cs="Arial"/>
                              </w:rPr>
                              <w:t>Choose “</w:t>
                            </w:r>
                            <w:r w:rsidR="00584A06">
                              <w:rPr>
                                <w:rFonts w:ascii="Arial" w:hAnsi="Arial" w:cs="Arial"/>
                              </w:rPr>
                              <w:t>Non-</w:t>
                            </w:r>
                            <w:r w:rsidRPr="007601D7">
                              <w:rPr>
                                <w:rFonts w:ascii="Arial" w:hAnsi="Arial" w:cs="Arial"/>
                              </w:rPr>
                              <w:t>Dep</w:t>
                            </w:r>
                            <w:r w:rsidR="00C23E04">
                              <w:rPr>
                                <w:rFonts w:ascii="Arial" w:hAnsi="Arial" w:cs="Arial"/>
                              </w:rPr>
                              <w:t>artment</w:t>
                            </w:r>
                            <w:r w:rsidRPr="007601D7">
                              <w:rPr>
                                <w:rFonts w:ascii="Arial" w:hAnsi="Arial" w:cs="Arial"/>
                              </w:rPr>
                              <w:t xml:space="preserve"> of Health</w:t>
                            </w:r>
                            <w:r w:rsidR="00A7297B" w:rsidRPr="007601D7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7601D7">
                              <w:rPr>
                                <w:rFonts w:ascii="Arial" w:hAnsi="Arial" w:cs="Arial"/>
                              </w:rPr>
                              <w:t>Employee”</w:t>
                            </w:r>
                          </w:p>
                          <w:p w14:paraId="0E393CBE" w14:textId="77777777" w:rsidR="00B910A5" w:rsidRDefault="00B910A5" w:rsidP="00B910A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FED8F0F" w14:textId="77777777" w:rsidR="00B910A5" w:rsidRPr="00B910A5" w:rsidRDefault="00B910A5" w:rsidP="00B910A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72FE30" id="Text Box 26" o:spid="_x0000_s1042" type="#_x0000_t202" style="position:absolute;margin-left:35.05pt;margin-top:73.85pt;width:200.05pt;height:138.1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" filled="f" stroked="f" strokeweight=".5pt">
                <v:textbox>
                  <w:txbxContent>
                    <w:p w14:paraId="61B04404" w14:textId="4DB40B30" w:rsidR="003B1530" w:rsidRDefault="003B1530" w:rsidP="003B153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</w:rPr>
                      </w:pPr>
                      <w:r w:rsidRPr="007601D7">
                        <w:rPr>
                          <w:rFonts w:ascii="Arial" w:hAnsi="Arial" w:cs="Arial"/>
                        </w:rPr>
                        <w:t>Choose “</w:t>
                      </w:r>
                      <w:r w:rsidR="00584A06">
                        <w:rPr>
                          <w:rFonts w:ascii="Arial" w:hAnsi="Arial" w:cs="Arial"/>
                        </w:rPr>
                        <w:t>Non-</w:t>
                      </w:r>
                      <w:r w:rsidRPr="007601D7">
                        <w:rPr>
                          <w:rFonts w:ascii="Arial" w:hAnsi="Arial" w:cs="Arial"/>
                        </w:rPr>
                        <w:t>Dep</w:t>
                      </w:r>
                      <w:r w:rsidR="00C23E04">
                        <w:rPr>
                          <w:rFonts w:ascii="Arial" w:hAnsi="Arial" w:cs="Arial"/>
                        </w:rPr>
                        <w:t>artment</w:t>
                      </w:r>
                      <w:r w:rsidRPr="007601D7">
                        <w:rPr>
                          <w:rFonts w:ascii="Arial" w:hAnsi="Arial" w:cs="Arial"/>
                        </w:rPr>
                        <w:t xml:space="preserve"> of Health</w:t>
                      </w:r>
                      <w:r w:rsidR="00A7297B" w:rsidRPr="007601D7">
                        <w:rPr>
                          <w:rFonts w:ascii="Arial" w:hAnsi="Arial" w:cs="Arial"/>
                        </w:rPr>
                        <w:t xml:space="preserve"> </w:t>
                      </w:r>
                      <w:r w:rsidRPr="007601D7">
                        <w:rPr>
                          <w:rFonts w:ascii="Arial" w:hAnsi="Arial" w:cs="Arial"/>
                        </w:rPr>
                        <w:t>Employee”</w:t>
                      </w:r>
                    </w:p>
                    <w:p w14:paraId="0E393CBE" w14:textId="77777777" w:rsidR="00B910A5" w:rsidRDefault="00B910A5" w:rsidP="00B910A5">
                      <w:pPr>
                        <w:rPr>
                          <w:rFonts w:ascii="Arial" w:hAnsi="Arial" w:cs="Arial"/>
                        </w:rPr>
                      </w:pPr>
                    </w:p>
                    <w:p w14:paraId="6FED8F0F" w14:textId="77777777" w:rsidR="00B910A5" w:rsidRPr="00B910A5" w:rsidRDefault="00B910A5" w:rsidP="00B910A5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41B7DCB1" wp14:editId="0AA27E67">
                <wp:simplePos x="0" y="0"/>
                <wp:positionH relativeFrom="column">
                  <wp:posOffset>443230</wp:posOffset>
                </wp:positionH>
                <wp:positionV relativeFrom="page">
                  <wp:posOffset>2946400</wp:posOffset>
                </wp:positionV>
                <wp:extent cx="281940" cy="440055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940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23B342E" w14:textId="41AD114D" w:rsidR="00652481" w:rsidRPr="00652481" w:rsidRDefault="00652481" w:rsidP="00652481">
                            <w:pPr>
                              <w:jc w:val="center"/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52481"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B7DCB1" id="Text Box 24" o:spid="_x0000_s1043" type="#_x0000_t202" style="position:absolute;margin-left:34.9pt;margin-top:232pt;width:22.2pt;height:34.65pt;z-index:2516638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" filled="f" stroked="f">
                <v:textbox style="mso-fit-shape-to-text:t">
                  <w:txbxContent>
                    <w:p w14:paraId="323B342E" w14:textId="41AD114D" w:rsidR="00652481" w:rsidRPr="00652481" w:rsidRDefault="00652481" w:rsidP="00652481">
                      <w:pPr>
                        <w:jc w:val="center"/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52481"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4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7297B"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1644416" behindDoc="0" locked="0" layoutInCell="1" allowOverlap="1" wp14:anchorId="52E158D1" wp14:editId="16D7FB1B">
            <wp:simplePos x="0" y="0"/>
            <wp:positionH relativeFrom="column">
              <wp:posOffset>4555490</wp:posOffset>
            </wp:positionH>
            <wp:positionV relativeFrom="page">
              <wp:posOffset>732790</wp:posOffset>
            </wp:positionV>
            <wp:extent cx="1754372" cy="3042285"/>
            <wp:effectExtent l="0" t="0" r="0" b="5715"/>
            <wp:wrapNone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942"/>
                    <a:stretch/>
                  </pic:blipFill>
                  <pic:spPr bwMode="auto">
                    <a:xfrm>
                      <a:off x="0" y="0"/>
                      <a:ext cx="1754372" cy="3042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612358A" w14:textId="04289BFD" w:rsidR="00655999" w:rsidRDefault="0006559D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251C5174" wp14:editId="24F4DB3B">
                <wp:simplePos x="0" y="0"/>
                <wp:positionH relativeFrom="column">
                  <wp:posOffset>4098374</wp:posOffset>
                </wp:positionH>
                <wp:positionV relativeFrom="paragraph">
                  <wp:posOffset>6329752</wp:posOffset>
                </wp:positionV>
                <wp:extent cx="514692" cy="0"/>
                <wp:effectExtent l="0" t="76200" r="19050" b="7620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4692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4120E6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9" o:spid="_x0000_s1026" type="#_x0000_t32" style="position:absolute;margin-left:322.7pt;margin-top:498.4pt;width:40.55pt;height:0;z-index: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" strokecolor="red" strokeweight="2.25pt">
                <v:stroke endarrow="block" joinstyle="miter"/>
              </v:shape>
            </w:pict>
          </mc:Fallback>
        </mc:AlternateContent>
      </w:r>
      <w:r w:rsidR="00066DD3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7E55A14A" wp14:editId="4886D158">
                <wp:simplePos x="0" y="0"/>
                <wp:positionH relativeFrom="column">
                  <wp:posOffset>457200</wp:posOffset>
                </wp:positionH>
                <wp:positionV relativeFrom="paragraph">
                  <wp:posOffset>5165725</wp:posOffset>
                </wp:positionV>
                <wp:extent cx="2482850" cy="169672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2850" cy="1696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61B321" w14:textId="201EF458" w:rsidR="00717343" w:rsidRPr="00C1640A" w:rsidRDefault="00584A06" w:rsidP="0071734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C1640A">
                              <w:rPr>
                                <w:rFonts w:ascii="Arial" w:hAnsi="Arial" w:cs="Arial"/>
                              </w:rPr>
                              <w:t xml:space="preserve">Select </w:t>
                            </w:r>
                            <w:r w:rsidR="00FF2F04" w:rsidRPr="00C1640A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Healthcare Systems</w:t>
                            </w:r>
                            <w:r w:rsidR="00FF2F04" w:rsidRPr="00C1640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  <w:p w14:paraId="2583CC0A" w14:textId="77777777" w:rsidR="004A748D" w:rsidRDefault="004A748D" w:rsidP="004A748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55A14A" id="Text Box 38" o:spid="_x0000_s1044" type="#_x0000_t202" style="position:absolute;margin-left:36pt;margin-top:406.75pt;width:195.5pt;height:133.6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" filled="f" stroked="f" strokeweight=".5pt">
                <v:textbox>
                  <w:txbxContent>
                    <w:p w14:paraId="1D61B321" w14:textId="201EF458" w:rsidR="00717343" w:rsidRPr="00C1640A" w:rsidRDefault="00584A06" w:rsidP="0071734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</w:rPr>
                      </w:pPr>
                      <w:r w:rsidRPr="00C1640A">
                        <w:rPr>
                          <w:rFonts w:ascii="Arial" w:hAnsi="Arial" w:cs="Arial"/>
                        </w:rPr>
                        <w:t xml:space="preserve">Select </w:t>
                      </w:r>
                      <w:r w:rsidR="00FF2F04" w:rsidRPr="00C1640A">
                        <w:rPr>
                          <w:rFonts w:ascii="Arial" w:hAnsi="Arial" w:cs="Arial"/>
                          <w:b/>
                          <w:bCs/>
                        </w:rPr>
                        <w:t>Healthcare Systems</w:t>
                      </w:r>
                      <w:r w:rsidR="00FF2F04" w:rsidRPr="00C1640A"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  <w:p w14:paraId="2583CC0A" w14:textId="77777777" w:rsidR="004A748D" w:rsidRDefault="004A748D" w:rsidP="004A748D"/>
                  </w:txbxContent>
                </v:textbox>
              </v:shape>
            </w:pict>
          </mc:Fallback>
        </mc:AlternateContent>
      </w:r>
      <w:r w:rsidR="00F7081D"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1681280" behindDoc="0" locked="0" layoutInCell="1" allowOverlap="1" wp14:anchorId="13B7264E" wp14:editId="771A0351">
            <wp:simplePos x="0" y="0"/>
            <wp:positionH relativeFrom="column">
              <wp:posOffset>4555490</wp:posOffset>
            </wp:positionH>
            <wp:positionV relativeFrom="page">
              <wp:posOffset>4578350</wp:posOffset>
            </wp:positionV>
            <wp:extent cx="1706880" cy="4578350"/>
            <wp:effectExtent l="0" t="0" r="762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" cy="4578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E97445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0BFF90C5" wp14:editId="3BFE3F46">
                <wp:simplePos x="0" y="0"/>
                <wp:positionH relativeFrom="column">
                  <wp:posOffset>438150</wp:posOffset>
                </wp:positionH>
                <wp:positionV relativeFrom="page">
                  <wp:posOffset>5438775</wp:posOffset>
                </wp:positionV>
                <wp:extent cx="3157855" cy="2433320"/>
                <wp:effectExtent l="0" t="0" r="42545" b="24130"/>
                <wp:wrapNone/>
                <wp:docPr id="76" name="Callout: Right Arrow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7855" cy="2433320"/>
                        </a:xfrm>
                        <a:prstGeom prst="rightArrowCallout">
                          <a:avLst>
                            <a:gd name="adj1" fmla="val 12240"/>
                            <a:gd name="adj2" fmla="val 13437"/>
                            <a:gd name="adj3" fmla="val 25000"/>
                            <a:gd name="adj4" fmla="val 75752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C1A62F" w14:textId="77777777" w:rsidR="00EB7229" w:rsidRDefault="00EB7229" w:rsidP="00EB7229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351120DB" w14:textId="77777777" w:rsidR="00EB7229" w:rsidRDefault="00EB7229" w:rsidP="00EB7229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6D264BD8" w14:textId="77777777" w:rsidR="00EB7229" w:rsidRDefault="00EB7229" w:rsidP="00EB7229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713898F3" w14:textId="77777777" w:rsidR="00EB7229" w:rsidRDefault="00EB7229" w:rsidP="00EB7229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350894E" w14:textId="77777777" w:rsidR="00EB7229" w:rsidRDefault="00EB7229" w:rsidP="00EB7229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63B045E2" w14:textId="77777777" w:rsidR="00EB7229" w:rsidRDefault="00EB7229" w:rsidP="00EB7229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7C75D30D" w14:textId="77777777" w:rsidR="00EB7229" w:rsidRDefault="00EB7229" w:rsidP="00EB7229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F2EA5C3" w14:textId="77777777" w:rsidR="00EB7229" w:rsidRDefault="00EB7229" w:rsidP="00EB7229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B9A1669" w14:textId="77777777" w:rsidR="00EB7229" w:rsidRDefault="00EB7229" w:rsidP="00EB7229">
                            <w:pPr>
                              <w:jc w:val="both"/>
                            </w:pPr>
                            <w:r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F90C5" id="Callout: Right Arrow 76" o:spid="_x0000_s1045" type="#_x0000_t78" style="position:absolute;margin-left:34.5pt;margin-top:428.25pt;width:248.65pt;height:191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" adj="16362,7898,17439,9478" fillcolor="#d9e2f3 [660]" strokecolor="#1f3763 [1604]" strokeweight="1pt">
                <v:textbox>
                  <w:txbxContent>
                    <w:p w14:paraId="19C1A62F" w14:textId="77777777" w:rsidR="00EB7229" w:rsidRDefault="00EB7229" w:rsidP="00EB7229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351120DB" w14:textId="77777777" w:rsidR="00EB7229" w:rsidRDefault="00EB7229" w:rsidP="00EB7229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6D264BD8" w14:textId="77777777" w:rsidR="00EB7229" w:rsidRDefault="00EB7229" w:rsidP="00EB7229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713898F3" w14:textId="77777777" w:rsidR="00EB7229" w:rsidRDefault="00EB7229" w:rsidP="00EB7229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2350894E" w14:textId="77777777" w:rsidR="00EB7229" w:rsidRDefault="00EB7229" w:rsidP="00EB7229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63B045E2" w14:textId="77777777" w:rsidR="00EB7229" w:rsidRDefault="00EB7229" w:rsidP="00EB7229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7C75D30D" w14:textId="77777777" w:rsidR="00EB7229" w:rsidRDefault="00EB7229" w:rsidP="00EB7229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4F2EA5C3" w14:textId="77777777" w:rsidR="00EB7229" w:rsidRDefault="00EB7229" w:rsidP="00EB7229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4B9A1669" w14:textId="77777777" w:rsidR="00EB7229" w:rsidRDefault="00EB7229" w:rsidP="00EB7229">
                      <w:pPr>
                        <w:jc w:val="both"/>
                      </w:pPr>
                      <w:r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              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97445"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A8FCC78" wp14:editId="23CE3C38">
                <wp:simplePos x="0" y="0"/>
                <wp:positionH relativeFrom="column">
                  <wp:posOffset>466725</wp:posOffset>
                </wp:positionH>
                <wp:positionV relativeFrom="paragraph">
                  <wp:posOffset>4483100</wp:posOffset>
                </wp:positionV>
                <wp:extent cx="2314575" cy="1828800"/>
                <wp:effectExtent l="0" t="0" r="0" b="5715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4575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4B38D22" w14:textId="46F0E490" w:rsidR="00F61206" w:rsidRPr="00F61206" w:rsidRDefault="00F61206" w:rsidP="00EB722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</w:t>
                            </w:r>
                            <w:r w:rsidR="006D4248"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LECT</w:t>
                            </w:r>
                            <w:r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DOH</w:t>
                            </w:r>
                            <w:r w:rsidR="00EB7229"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584A06"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ARTNER TY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A8FCC78" id="Text Box 27" o:spid="_x0000_s1046" type="#_x0000_t202" style="position:absolute;margin-left:36.75pt;margin-top:353pt;width:182.25pt;height:2in;z-index:251666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" filled="f" stroked="f">
                <v:textbox style="mso-fit-shape-to-text:t">
                  <w:txbxContent>
                    <w:p w14:paraId="34B38D22" w14:textId="46F0E490" w:rsidR="00F61206" w:rsidRPr="00F61206" w:rsidRDefault="00F61206" w:rsidP="00EB7229">
                      <w:pPr>
                        <w:spacing w:after="0"/>
                        <w:jc w:val="center"/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</w:t>
                      </w:r>
                      <w:r w:rsidR="006D4248"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LECT</w:t>
                      </w:r>
                      <w:r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DOH</w:t>
                      </w:r>
                      <w:r w:rsidR="00EB7229"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584A06"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ARTNER TYPE</w:t>
                      </w:r>
                    </w:p>
                  </w:txbxContent>
                </v:textbox>
              </v:shape>
            </w:pict>
          </mc:Fallback>
        </mc:AlternateContent>
      </w:r>
      <w:r w:rsidR="00E97445"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716C4D42" wp14:editId="39E8F760">
                <wp:simplePos x="0" y="0"/>
                <wp:positionH relativeFrom="column">
                  <wp:posOffset>438150</wp:posOffset>
                </wp:positionH>
                <wp:positionV relativeFrom="page">
                  <wp:posOffset>7553325</wp:posOffset>
                </wp:positionV>
                <wp:extent cx="273050" cy="386715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050" cy="386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3547CAD" w14:textId="04A22B30" w:rsidR="00F61206" w:rsidRPr="00F61206" w:rsidRDefault="00F61206" w:rsidP="00F61206">
                            <w:pPr>
                              <w:jc w:val="center"/>
                              <w:rPr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6C4D42" id="Text Box 28" o:spid="_x0000_s1047" type="#_x0000_t202" style="position:absolute;margin-left:34.5pt;margin-top:594.75pt;width:21.5pt;height:30.45pt;z-index:2516679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" filled="f" stroked="f">
                <v:textbox>
                  <w:txbxContent>
                    <w:p w14:paraId="23547CAD" w14:textId="04A22B30" w:rsidR="00F61206" w:rsidRPr="00F61206" w:rsidRDefault="00F61206" w:rsidP="00F61206">
                      <w:pPr>
                        <w:jc w:val="center"/>
                        <w:rPr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55999">
        <w:rPr>
          <w:rFonts w:ascii="Arial" w:hAnsi="Arial" w:cs="Arial"/>
          <w:sz w:val="36"/>
          <w:szCs w:val="36"/>
        </w:rPr>
        <w:br w:type="page"/>
      </w:r>
    </w:p>
    <w:p w14:paraId="3666CC23" w14:textId="357D35D0" w:rsidR="007601D7" w:rsidRDefault="007601D7">
      <w:pPr>
        <w:rPr>
          <w:rFonts w:ascii="Arial" w:hAnsi="Arial" w:cs="Arial"/>
          <w:sz w:val="36"/>
          <w:szCs w:val="36"/>
        </w:rPr>
      </w:pPr>
    </w:p>
    <w:p w14:paraId="6DFECF9F" w14:textId="52F53F22" w:rsidR="007601D7" w:rsidRDefault="0026448F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38195A19" wp14:editId="7B333757">
                <wp:simplePos x="0" y="0"/>
                <wp:positionH relativeFrom="column">
                  <wp:posOffset>457200</wp:posOffset>
                </wp:positionH>
                <wp:positionV relativeFrom="paragraph">
                  <wp:posOffset>792784</wp:posOffset>
                </wp:positionV>
                <wp:extent cx="2457450" cy="1658675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7450" cy="165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665FB1" w14:textId="77777777" w:rsidR="00F7081D" w:rsidRPr="00AF5CB0" w:rsidRDefault="00F7081D" w:rsidP="00F7081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AF5CB0">
                              <w:rPr>
                                <w:rFonts w:ascii="Arial" w:hAnsi="Arial" w:cs="Arial"/>
                              </w:rPr>
                              <w:t>Select the specific group you work for</w:t>
                            </w:r>
                          </w:p>
                          <w:p w14:paraId="34BFADBB" w14:textId="032432C0" w:rsidR="00BE398D" w:rsidRPr="00AF5CB0" w:rsidRDefault="00BE398D" w:rsidP="00F7081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AF5CB0">
                              <w:rPr>
                                <w:rFonts w:ascii="Arial" w:hAnsi="Arial" w:cs="Arial"/>
                              </w:rPr>
                              <w:t>Some Healthcare Systems will have an office location to select</w:t>
                            </w:r>
                            <w:r w:rsidR="0026448F" w:rsidRPr="00AF5CB0">
                              <w:rPr>
                                <w:rFonts w:ascii="Arial" w:hAnsi="Arial" w:cs="Arial"/>
                              </w:rPr>
                              <w:t xml:space="preserve"> on the next screen</w:t>
                            </w:r>
                          </w:p>
                          <w:p w14:paraId="46720801" w14:textId="57A91DC2" w:rsidR="00F7081D" w:rsidRPr="00AF5CB0" w:rsidRDefault="003F3FB4" w:rsidP="00F7081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AF5CB0">
                              <w:rPr>
                                <w:rFonts w:ascii="Arial" w:hAnsi="Arial" w:cs="Arial"/>
                              </w:rPr>
                              <w:t>S</w:t>
                            </w:r>
                            <w:r w:rsidR="00F7081D" w:rsidRPr="00AF5CB0">
                              <w:rPr>
                                <w:rFonts w:ascii="Arial" w:hAnsi="Arial" w:cs="Arial"/>
                              </w:rPr>
                              <w:t>elect green “Confirm these selections”</w:t>
                            </w:r>
                            <w:r w:rsidR="00144897" w:rsidRPr="00AF5CB0">
                              <w:rPr>
                                <w:rFonts w:ascii="Arial" w:hAnsi="Arial" w:cs="Arial"/>
                              </w:rPr>
                              <w:t xml:space="preserve"> button</w:t>
                            </w:r>
                          </w:p>
                          <w:p w14:paraId="387DA7EC" w14:textId="57D8EDB9" w:rsidR="00AF5CB0" w:rsidRPr="00AF5CB0" w:rsidRDefault="00AF5CB0" w:rsidP="00F7081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AF5CB0">
                              <w:rPr>
                                <w:rFonts w:ascii="Arial" w:hAnsi="Arial" w:cs="Arial"/>
                              </w:rPr>
                              <w:t>Select blue “Continue” button</w:t>
                            </w:r>
                          </w:p>
                          <w:p w14:paraId="53F624DA" w14:textId="5B4AECAC" w:rsidR="00A372C9" w:rsidRPr="002A7B62" w:rsidRDefault="00A372C9" w:rsidP="00F7081D">
                            <w:pPr>
                              <w:pStyle w:val="ListParagraph"/>
                              <w:ind w:left="360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195A19" id="Text Box 31" o:spid="_x0000_s1048" type="#_x0000_t202" style="position:absolute;margin-left:36pt;margin-top:62.4pt;width:193.5pt;height:130.6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" filled="f" stroked="f" strokeweight=".5pt">
                <v:textbox>
                  <w:txbxContent>
                    <w:p w14:paraId="64665FB1" w14:textId="77777777" w:rsidR="00F7081D" w:rsidRPr="00AF5CB0" w:rsidRDefault="00F7081D" w:rsidP="00F7081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</w:rPr>
                      </w:pPr>
                      <w:r w:rsidRPr="00AF5CB0">
                        <w:rPr>
                          <w:rFonts w:ascii="Arial" w:hAnsi="Arial" w:cs="Arial"/>
                        </w:rPr>
                        <w:t>Select the specific group you work for</w:t>
                      </w:r>
                    </w:p>
                    <w:p w14:paraId="34BFADBB" w14:textId="032432C0" w:rsidR="00BE398D" w:rsidRPr="00AF5CB0" w:rsidRDefault="00BE398D" w:rsidP="00F7081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</w:rPr>
                      </w:pPr>
                      <w:r w:rsidRPr="00AF5CB0">
                        <w:rPr>
                          <w:rFonts w:ascii="Arial" w:hAnsi="Arial" w:cs="Arial"/>
                        </w:rPr>
                        <w:t>Some Healthcare Systems will have an office location to select</w:t>
                      </w:r>
                      <w:r w:rsidR="0026448F" w:rsidRPr="00AF5CB0">
                        <w:rPr>
                          <w:rFonts w:ascii="Arial" w:hAnsi="Arial" w:cs="Arial"/>
                        </w:rPr>
                        <w:t xml:space="preserve"> on the next screen</w:t>
                      </w:r>
                    </w:p>
                    <w:p w14:paraId="46720801" w14:textId="57A91DC2" w:rsidR="00F7081D" w:rsidRPr="00AF5CB0" w:rsidRDefault="003F3FB4" w:rsidP="00F7081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</w:rPr>
                      </w:pPr>
                      <w:r w:rsidRPr="00AF5CB0">
                        <w:rPr>
                          <w:rFonts w:ascii="Arial" w:hAnsi="Arial" w:cs="Arial"/>
                        </w:rPr>
                        <w:t>S</w:t>
                      </w:r>
                      <w:r w:rsidR="00F7081D" w:rsidRPr="00AF5CB0">
                        <w:rPr>
                          <w:rFonts w:ascii="Arial" w:hAnsi="Arial" w:cs="Arial"/>
                        </w:rPr>
                        <w:t>elect green “Confirm these selections”</w:t>
                      </w:r>
                      <w:r w:rsidR="00144897" w:rsidRPr="00AF5CB0">
                        <w:rPr>
                          <w:rFonts w:ascii="Arial" w:hAnsi="Arial" w:cs="Arial"/>
                        </w:rPr>
                        <w:t xml:space="preserve"> button</w:t>
                      </w:r>
                    </w:p>
                    <w:p w14:paraId="387DA7EC" w14:textId="57D8EDB9" w:rsidR="00AF5CB0" w:rsidRPr="00AF5CB0" w:rsidRDefault="00AF5CB0" w:rsidP="00F7081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</w:rPr>
                      </w:pPr>
                      <w:r w:rsidRPr="00AF5CB0">
                        <w:rPr>
                          <w:rFonts w:ascii="Arial" w:hAnsi="Arial" w:cs="Arial"/>
                        </w:rPr>
                        <w:t>Select blue “Continue” button</w:t>
                      </w:r>
                    </w:p>
                    <w:p w14:paraId="53F624DA" w14:textId="5B4AECAC" w:rsidR="00A372C9" w:rsidRPr="002A7B62" w:rsidRDefault="00A372C9" w:rsidP="00F7081D">
                      <w:pPr>
                        <w:pStyle w:val="ListParagraph"/>
                        <w:ind w:left="360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E2C4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653A7EA4" wp14:editId="31863CC3">
                <wp:simplePos x="0" y="0"/>
                <wp:positionH relativeFrom="column">
                  <wp:posOffset>6217243</wp:posOffset>
                </wp:positionH>
                <wp:positionV relativeFrom="paragraph">
                  <wp:posOffset>5049931</wp:posOffset>
                </wp:positionV>
                <wp:extent cx="302895" cy="2713383"/>
                <wp:effectExtent l="0" t="0" r="20955" b="10795"/>
                <wp:wrapNone/>
                <wp:docPr id="89" name="Rectangl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895" cy="271338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76EA0F" id="Rectangle 89" o:spid="_x0000_s1026" style="position:absolute;margin-left:489.55pt;margin-top:397.65pt;width:23.85pt;height:213.65pt;z-index:251778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" filled="f" strokecolor="red" strokeweight="1.5pt"/>
            </w:pict>
          </mc:Fallback>
        </mc:AlternateContent>
      </w:r>
      <w:r w:rsidR="001E2C42"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1633152" behindDoc="0" locked="0" layoutInCell="1" allowOverlap="1" wp14:anchorId="2CD42A82" wp14:editId="7DE8F775">
            <wp:simplePos x="0" y="0"/>
            <wp:positionH relativeFrom="column">
              <wp:posOffset>4461533</wp:posOffset>
            </wp:positionH>
            <wp:positionV relativeFrom="page">
              <wp:posOffset>4812833</wp:posOffset>
            </wp:positionV>
            <wp:extent cx="2073910" cy="4017142"/>
            <wp:effectExtent l="0" t="0" r="2540" b="2540"/>
            <wp:wrapNone/>
            <wp:docPr id="57" name="Picture 5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application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3910" cy="40171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2C4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5DBC8FBC" wp14:editId="1E4B5D41">
                <wp:simplePos x="0" y="0"/>
                <wp:positionH relativeFrom="column">
                  <wp:posOffset>314325</wp:posOffset>
                </wp:positionH>
                <wp:positionV relativeFrom="paragraph">
                  <wp:posOffset>6143470</wp:posOffset>
                </wp:positionV>
                <wp:extent cx="541607" cy="461596"/>
                <wp:effectExtent l="0" t="0" r="0" b="0"/>
                <wp:wrapNone/>
                <wp:docPr id="66" name="Text Box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1607" cy="4615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D6BFB5" w14:textId="3CFC42C6" w:rsidR="00E0411F" w:rsidRPr="005533D9" w:rsidRDefault="001E2C42" w:rsidP="00E0411F">
                            <w:pPr>
                              <w:jc w:val="center"/>
                              <w:rPr>
                                <w:rFonts w:ascii="Arial" w:hAnsi="Arial" w:cs="Arial"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BC8FBC" id="Text Box 66" o:spid="_x0000_s1049" type="#_x0000_t202" style="position:absolute;margin-left:24.75pt;margin-top:483.75pt;width:42.65pt;height:36.35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" filled="f" stroked="f">
                <v:textbox>
                  <w:txbxContent>
                    <w:p w14:paraId="1BD6BFB5" w14:textId="3CFC42C6" w:rsidR="00E0411F" w:rsidRPr="005533D9" w:rsidRDefault="001E2C42" w:rsidP="00E0411F">
                      <w:pPr>
                        <w:jc w:val="center"/>
                        <w:rPr>
                          <w:rFonts w:ascii="Arial" w:hAnsi="Arial" w:cs="Arial"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06652E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27A5383B" wp14:editId="0DA09277">
                <wp:simplePos x="0" y="0"/>
                <wp:positionH relativeFrom="column">
                  <wp:posOffset>422910</wp:posOffset>
                </wp:positionH>
                <wp:positionV relativeFrom="paragraph">
                  <wp:posOffset>5058650</wp:posOffset>
                </wp:positionV>
                <wp:extent cx="2385060" cy="337930"/>
                <wp:effectExtent l="0" t="0" r="15240" b="24130"/>
                <wp:wrapNone/>
                <wp:docPr id="88" name="Rectangle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5060" cy="33793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50D274" id="Rectangle 88" o:spid="_x0000_s1026" style="position:absolute;margin-left:33.3pt;margin-top:398.3pt;width:187.8pt;height:26.6pt;z-index:25177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" filled="f" strokecolor="red" strokeweight="1.5pt"/>
            </w:pict>
          </mc:Fallback>
        </mc:AlternateContent>
      </w:r>
      <w:r w:rsidR="00721B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5CFC6D50" wp14:editId="61E800CF">
                <wp:simplePos x="0" y="0"/>
                <wp:positionH relativeFrom="column">
                  <wp:posOffset>401955</wp:posOffset>
                </wp:positionH>
                <wp:positionV relativeFrom="paragraph">
                  <wp:posOffset>4642907</wp:posOffset>
                </wp:positionV>
                <wp:extent cx="2484755" cy="3339548"/>
                <wp:effectExtent l="0" t="0" r="0" b="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4755" cy="33395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E7FB19" w14:textId="4BFEC6F2" w:rsidR="0029243F" w:rsidRPr="00EA54C5" w:rsidRDefault="0029243F" w:rsidP="0029243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EA54C5">
                              <w:rPr>
                                <w:rFonts w:ascii="Arial" w:hAnsi="Arial" w:cs="Arial"/>
                              </w:rPr>
                              <w:t xml:space="preserve">Choose up to </w:t>
                            </w:r>
                            <w:r w:rsidRPr="00EA54C5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THREE</w:t>
                            </w:r>
                            <w:r w:rsidRPr="00EA54C5">
                              <w:rPr>
                                <w:rFonts w:ascii="Arial" w:hAnsi="Arial" w:cs="Arial"/>
                              </w:rPr>
                              <w:t xml:space="preserve"> roles which best fit your job functions</w:t>
                            </w:r>
                          </w:p>
                          <w:p w14:paraId="0823224F" w14:textId="3657A8E3" w:rsidR="00E56CC4" w:rsidRDefault="00E56CC4" w:rsidP="0029243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EA54C5">
                              <w:rPr>
                                <w:rFonts w:ascii="Arial" w:hAnsi="Arial" w:cs="Arial"/>
                              </w:rPr>
                              <w:t xml:space="preserve">Click the </w:t>
                            </w:r>
                            <w:r w:rsidRPr="00EA54C5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ircle</w:t>
                            </w:r>
                            <w:r w:rsidRPr="00EA54C5">
                              <w:rPr>
                                <w:rFonts w:ascii="Arial" w:hAnsi="Arial" w:cs="Arial"/>
                              </w:rPr>
                              <w:t xml:space="preserve"> on the right of your </w:t>
                            </w:r>
                            <w:r w:rsidR="00C42509">
                              <w:rPr>
                                <w:rFonts w:ascii="Arial" w:hAnsi="Arial" w:cs="Arial"/>
                              </w:rPr>
                              <w:t>p</w:t>
                            </w:r>
                            <w:r w:rsidRPr="00EA54C5">
                              <w:rPr>
                                <w:rFonts w:ascii="Arial" w:hAnsi="Arial" w:cs="Arial"/>
                              </w:rPr>
                              <w:t>rimary role</w:t>
                            </w:r>
                          </w:p>
                          <w:p w14:paraId="30856C79" w14:textId="231E3021" w:rsidR="00E56CC4" w:rsidRPr="00EA54C5" w:rsidRDefault="00E56CC4" w:rsidP="0029243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EA54C5">
                              <w:rPr>
                                <w:rFonts w:ascii="Arial" w:hAnsi="Arial" w:cs="Arial"/>
                              </w:rPr>
                              <w:t>Click the blue “</w:t>
                            </w:r>
                            <w:r w:rsidRPr="00C42509">
                              <w:rPr>
                                <w:rFonts w:ascii="Arial" w:hAnsi="Arial" w:cs="Arial"/>
                              </w:rPr>
                              <w:t>Continue</w:t>
                            </w:r>
                            <w:r w:rsidRPr="00EA54C5">
                              <w:rPr>
                                <w:rFonts w:ascii="Arial" w:hAnsi="Arial" w:cs="Arial"/>
                              </w:rPr>
                              <w:t>” button</w:t>
                            </w:r>
                            <w:r w:rsidR="00EA54C5">
                              <w:rPr>
                                <w:rFonts w:ascii="Arial" w:hAnsi="Arial" w:cs="Arial"/>
                              </w:rPr>
                              <w:t xml:space="preserve"> that appea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FC6D50" id="Text Box 59" o:spid="_x0000_s1050" type="#_x0000_t202" style="position:absolute;margin-left:31.65pt;margin-top:365.6pt;width:195.65pt;height:262.95pt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" filled="f" stroked="f" strokeweight=".5pt">
                <v:textbox>
                  <w:txbxContent>
                    <w:p w14:paraId="03E7FB19" w14:textId="4BFEC6F2" w:rsidR="0029243F" w:rsidRPr="00EA54C5" w:rsidRDefault="0029243F" w:rsidP="0029243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Arial" w:hAnsi="Arial" w:cs="Arial"/>
                        </w:rPr>
                      </w:pPr>
                      <w:r w:rsidRPr="00EA54C5">
                        <w:rPr>
                          <w:rFonts w:ascii="Arial" w:hAnsi="Arial" w:cs="Arial"/>
                        </w:rPr>
                        <w:t xml:space="preserve">Choose up to </w:t>
                      </w:r>
                      <w:r w:rsidRPr="00EA54C5">
                        <w:rPr>
                          <w:rFonts w:ascii="Arial" w:hAnsi="Arial" w:cs="Arial"/>
                          <w:b/>
                          <w:bCs/>
                        </w:rPr>
                        <w:t>THREE</w:t>
                      </w:r>
                      <w:r w:rsidRPr="00EA54C5">
                        <w:rPr>
                          <w:rFonts w:ascii="Arial" w:hAnsi="Arial" w:cs="Arial"/>
                        </w:rPr>
                        <w:t xml:space="preserve"> roles which best fit your job functions</w:t>
                      </w:r>
                    </w:p>
                    <w:p w14:paraId="0823224F" w14:textId="3657A8E3" w:rsidR="00E56CC4" w:rsidRDefault="00E56CC4" w:rsidP="0029243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Arial" w:hAnsi="Arial" w:cs="Arial"/>
                        </w:rPr>
                      </w:pPr>
                      <w:r w:rsidRPr="00EA54C5">
                        <w:rPr>
                          <w:rFonts w:ascii="Arial" w:hAnsi="Arial" w:cs="Arial"/>
                        </w:rPr>
                        <w:t xml:space="preserve">Click the </w:t>
                      </w:r>
                      <w:r w:rsidRPr="00EA54C5">
                        <w:rPr>
                          <w:rFonts w:ascii="Arial" w:hAnsi="Arial" w:cs="Arial"/>
                          <w:b/>
                          <w:bCs/>
                        </w:rPr>
                        <w:t>circle</w:t>
                      </w:r>
                      <w:r w:rsidRPr="00EA54C5">
                        <w:rPr>
                          <w:rFonts w:ascii="Arial" w:hAnsi="Arial" w:cs="Arial"/>
                        </w:rPr>
                        <w:t xml:space="preserve"> on the right of your </w:t>
                      </w:r>
                      <w:r w:rsidR="00C42509">
                        <w:rPr>
                          <w:rFonts w:ascii="Arial" w:hAnsi="Arial" w:cs="Arial"/>
                        </w:rPr>
                        <w:t>p</w:t>
                      </w:r>
                      <w:r w:rsidRPr="00EA54C5">
                        <w:rPr>
                          <w:rFonts w:ascii="Arial" w:hAnsi="Arial" w:cs="Arial"/>
                        </w:rPr>
                        <w:t>rimary role</w:t>
                      </w:r>
                    </w:p>
                    <w:p w14:paraId="30856C79" w14:textId="231E3021" w:rsidR="00E56CC4" w:rsidRPr="00EA54C5" w:rsidRDefault="00E56CC4" w:rsidP="0029243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Arial" w:hAnsi="Arial" w:cs="Arial"/>
                        </w:rPr>
                      </w:pPr>
                      <w:r w:rsidRPr="00EA54C5">
                        <w:rPr>
                          <w:rFonts w:ascii="Arial" w:hAnsi="Arial" w:cs="Arial"/>
                        </w:rPr>
                        <w:t>Click the blue “</w:t>
                      </w:r>
                      <w:r w:rsidRPr="00C42509">
                        <w:rPr>
                          <w:rFonts w:ascii="Arial" w:hAnsi="Arial" w:cs="Arial"/>
                        </w:rPr>
                        <w:t>Continue</w:t>
                      </w:r>
                      <w:r w:rsidRPr="00EA54C5">
                        <w:rPr>
                          <w:rFonts w:ascii="Arial" w:hAnsi="Arial" w:cs="Arial"/>
                        </w:rPr>
                        <w:t>” button</w:t>
                      </w:r>
                      <w:r w:rsidR="00EA54C5">
                        <w:rPr>
                          <w:rFonts w:ascii="Arial" w:hAnsi="Arial" w:cs="Arial"/>
                        </w:rPr>
                        <w:t xml:space="preserve"> that appears</w:t>
                      </w:r>
                    </w:p>
                  </w:txbxContent>
                </v:textbox>
              </v:shape>
            </w:pict>
          </mc:Fallback>
        </mc:AlternateContent>
      </w:r>
      <w:r w:rsidR="00721B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6D95A644" wp14:editId="1881DA06">
                <wp:simplePos x="0" y="0"/>
                <wp:positionH relativeFrom="column">
                  <wp:posOffset>436640</wp:posOffset>
                </wp:positionH>
                <wp:positionV relativeFrom="paragraph">
                  <wp:posOffset>4057315</wp:posOffset>
                </wp:positionV>
                <wp:extent cx="2404938" cy="563217"/>
                <wp:effectExtent l="0" t="0" r="0" b="889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4938" cy="5632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AEEABD0" w14:textId="29ACA56F" w:rsidR="0029243F" w:rsidRPr="0029243F" w:rsidRDefault="00EA54C5" w:rsidP="00EA54C5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3"/>
                                <w:szCs w:val="23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3"/>
                                <w:szCs w:val="23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ELECT </w:t>
                            </w:r>
                            <w:r w:rsidR="0029243F" w:rsidRPr="0029243F"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3"/>
                                <w:szCs w:val="23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ROFESSIONAL</w:t>
                            </w:r>
                            <w:r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3"/>
                                <w:szCs w:val="23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29243F" w:rsidRPr="0029243F"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3"/>
                                <w:szCs w:val="23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JOB ROLES</w:t>
                            </w:r>
                          </w:p>
                          <w:p w14:paraId="7B7AFAE8" w14:textId="77777777" w:rsidR="0029243F" w:rsidRDefault="0029243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95A644" id="Text Box 58" o:spid="_x0000_s1051" type="#_x0000_t202" style="position:absolute;margin-left:34.4pt;margin-top:319.45pt;width:189.35pt;height:44.35pt;z-index:251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" filled="f" stroked="f">
                <v:textbox>
                  <w:txbxContent>
                    <w:p w14:paraId="7AEEABD0" w14:textId="29ACA56F" w:rsidR="0029243F" w:rsidRPr="0029243F" w:rsidRDefault="00EA54C5" w:rsidP="00EA54C5">
                      <w:pPr>
                        <w:spacing w:after="0"/>
                        <w:jc w:val="center"/>
                        <w:rPr>
                          <w:rFonts w:ascii="Arial" w:hAnsi="Arial" w:cs="Arial"/>
                          <w:noProof/>
                          <w:color w:val="4472C4" w:themeColor="accent1"/>
                          <w:sz w:val="23"/>
                          <w:szCs w:val="23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4472C4" w:themeColor="accent1"/>
                          <w:sz w:val="23"/>
                          <w:szCs w:val="23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ELECT </w:t>
                      </w:r>
                      <w:r w:rsidR="0029243F" w:rsidRPr="0029243F">
                        <w:rPr>
                          <w:rFonts w:ascii="Arial" w:hAnsi="Arial" w:cs="Arial"/>
                          <w:noProof/>
                          <w:color w:val="4472C4" w:themeColor="accent1"/>
                          <w:sz w:val="23"/>
                          <w:szCs w:val="23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ROFESSIONAL</w:t>
                      </w:r>
                      <w:r>
                        <w:rPr>
                          <w:rFonts w:ascii="Arial" w:hAnsi="Arial" w:cs="Arial"/>
                          <w:noProof/>
                          <w:color w:val="4472C4" w:themeColor="accent1"/>
                          <w:sz w:val="23"/>
                          <w:szCs w:val="23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29243F" w:rsidRPr="0029243F">
                        <w:rPr>
                          <w:rFonts w:ascii="Arial" w:hAnsi="Arial" w:cs="Arial"/>
                          <w:noProof/>
                          <w:color w:val="4472C4" w:themeColor="accent1"/>
                          <w:sz w:val="23"/>
                          <w:szCs w:val="23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JOB ROLES</w:t>
                      </w:r>
                    </w:p>
                    <w:p w14:paraId="7B7AFAE8" w14:textId="77777777" w:rsidR="0029243F" w:rsidRDefault="0029243F"/>
                  </w:txbxContent>
                </v:textbox>
              </v:shape>
            </w:pict>
          </mc:Fallback>
        </mc:AlternateContent>
      </w:r>
      <w:r w:rsidR="00721B72">
        <w:rPr>
          <w:noProof/>
        </w:rPr>
        <mc:AlternateContent>
          <mc:Choice Requires="wps">
            <w:drawing>
              <wp:anchor distT="0" distB="0" distL="114300" distR="114300" simplePos="0" relativeHeight="251630080" behindDoc="0" locked="0" layoutInCell="1" allowOverlap="1" wp14:anchorId="3A84BEA7" wp14:editId="3966FF35">
                <wp:simplePos x="0" y="0"/>
                <wp:positionH relativeFrom="column">
                  <wp:posOffset>422625</wp:posOffset>
                </wp:positionH>
                <wp:positionV relativeFrom="page">
                  <wp:posOffset>5061832</wp:posOffset>
                </wp:positionV>
                <wp:extent cx="3157855" cy="2433320"/>
                <wp:effectExtent l="0" t="0" r="42545" b="24130"/>
                <wp:wrapNone/>
                <wp:docPr id="87" name="Callout: Right Arrow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7855" cy="2433320"/>
                        </a:xfrm>
                        <a:prstGeom prst="rightArrowCallout">
                          <a:avLst>
                            <a:gd name="adj1" fmla="val 12240"/>
                            <a:gd name="adj2" fmla="val 13437"/>
                            <a:gd name="adj3" fmla="val 25000"/>
                            <a:gd name="adj4" fmla="val 75752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C84535" w14:textId="77777777" w:rsidR="00FE1BAC" w:rsidRDefault="00FE1BAC" w:rsidP="00FE1BAC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2140B73" w14:textId="77777777" w:rsidR="00FE1BAC" w:rsidRDefault="00FE1BAC" w:rsidP="00FE1BAC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160804BC" w14:textId="77777777" w:rsidR="00FE1BAC" w:rsidRDefault="00FE1BAC" w:rsidP="00FE1BAC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CAA5E7D" w14:textId="77777777" w:rsidR="00FE1BAC" w:rsidRDefault="00FE1BAC" w:rsidP="00FE1BAC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3EF7B21C" w14:textId="77777777" w:rsidR="00FE1BAC" w:rsidRDefault="00FE1BAC" w:rsidP="00FE1BAC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3F78A7B3" w14:textId="77777777" w:rsidR="00FE1BAC" w:rsidRDefault="00FE1BAC" w:rsidP="00FE1BAC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12C65B77" w14:textId="77777777" w:rsidR="00FE1BAC" w:rsidRDefault="00FE1BAC" w:rsidP="00FE1BAC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EAFAB1C" w14:textId="77777777" w:rsidR="00FE1BAC" w:rsidRDefault="00FE1BAC" w:rsidP="00FE1BAC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14444AEF" w14:textId="77777777" w:rsidR="00FE1BAC" w:rsidRDefault="00FE1BAC" w:rsidP="00FE1BAC">
                            <w:pPr>
                              <w:jc w:val="both"/>
                            </w:pPr>
                            <w:r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84BEA7" id="Callout: Right Arrow 87" o:spid="_x0000_s1052" type="#_x0000_t78" style="position:absolute;margin-left:33.3pt;margin-top:398.55pt;width:248.65pt;height:191.6pt;z-index:25163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" adj="16362,7898,17439,9478" fillcolor="#d9e2f3 [660]" strokecolor="#1f3763 [1604]" strokeweight="1pt">
                <v:textbox>
                  <w:txbxContent>
                    <w:p w14:paraId="74C84535" w14:textId="77777777" w:rsidR="00FE1BAC" w:rsidRDefault="00FE1BAC" w:rsidP="00FE1BAC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42140B73" w14:textId="77777777" w:rsidR="00FE1BAC" w:rsidRDefault="00FE1BAC" w:rsidP="00FE1BAC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160804BC" w14:textId="77777777" w:rsidR="00FE1BAC" w:rsidRDefault="00FE1BAC" w:rsidP="00FE1BAC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4CAA5E7D" w14:textId="77777777" w:rsidR="00FE1BAC" w:rsidRDefault="00FE1BAC" w:rsidP="00FE1BAC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3EF7B21C" w14:textId="77777777" w:rsidR="00FE1BAC" w:rsidRDefault="00FE1BAC" w:rsidP="00FE1BAC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3F78A7B3" w14:textId="77777777" w:rsidR="00FE1BAC" w:rsidRDefault="00FE1BAC" w:rsidP="00FE1BAC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12C65B77" w14:textId="77777777" w:rsidR="00FE1BAC" w:rsidRDefault="00FE1BAC" w:rsidP="00FE1BAC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EAFAB1C" w14:textId="77777777" w:rsidR="00FE1BAC" w:rsidRDefault="00FE1BAC" w:rsidP="00FE1BAC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14444AEF" w14:textId="77777777" w:rsidR="00FE1BAC" w:rsidRDefault="00FE1BAC" w:rsidP="00FE1BAC">
                      <w:pPr>
                        <w:jc w:val="both"/>
                      </w:pPr>
                      <w:r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              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9F047A">
        <w:rPr>
          <w:noProof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495D783B" wp14:editId="5DA36459">
                <wp:simplePos x="0" y="0"/>
                <wp:positionH relativeFrom="column">
                  <wp:posOffset>425450</wp:posOffset>
                </wp:positionH>
                <wp:positionV relativeFrom="page">
                  <wp:posOffset>7025640</wp:posOffset>
                </wp:positionV>
                <wp:extent cx="298450" cy="29083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450" cy="290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8F31748" w14:textId="09526139" w:rsidR="009F047A" w:rsidRPr="00F61206" w:rsidRDefault="009F047A" w:rsidP="009F047A">
                            <w:pPr>
                              <w:jc w:val="center"/>
                              <w:rPr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5D783B" id="Text Box 19" o:spid="_x0000_s1053" type="#_x0000_t202" style="position:absolute;margin-left:33.5pt;margin-top:553.2pt;width:23.5pt;height:22.9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" filled="f" stroked="f">
                <v:textbox>
                  <w:txbxContent>
                    <w:p w14:paraId="28F31748" w14:textId="09526139" w:rsidR="009F047A" w:rsidRPr="00F61206" w:rsidRDefault="009F047A" w:rsidP="009F047A">
                      <w:pPr>
                        <w:jc w:val="center"/>
                        <w:rPr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066DD3"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27D211C9" wp14:editId="705B5E73">
                <wp:simplePos x="0" y="0"/>
                <wp:positionH relativeFrom="column">
                  <wp:posOffset>423545</wp:posOffset>
                </wp:positionH>
                <wp:positionV relativeFrom="page">
                  <wp:posOffset>3432175</wp:posOffset>
                </wp:positionV>
                <wp:extent cx="336550" cy="290830"/>
                <wp:effectExtent l="0" t="0" r="0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550" cy="290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2B11171" w14:textId="3DDD56CE" w:rsidR="00DC31BD" w:rsidRPr="00F61206" w:rsidRDefault="00DC31BD" w:rsidP="00DC31BD">
                            <w:pPr>
                              <w:jc w:val="center"/>
                              <w:rPr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D211C9" id="Text Box 39" o:spid="_x0000_s1054" type="#_x0000_t202" style="position:absolute;margin-left:33.35pt;margin-top:270.25pt;width:26.5pt;height:22.9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" filled="f" stroked="f">
                <v:textbox>
                  <w:txbxContent>
                    <w:p w14:paraId="72B11171" w14:textId="3DDD56CE" w:rsidR="00DC31BD" w:rsidRPr="00F61206" w:rsidRDefault="00DC31BD" w:rsidP="00DC31BD">
                      <w:pPr>
                        <w:jc w:val="center"/>
                        <w:rPr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066DD3"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38855007" wp14:editId="7C434CFF">
                <wp:simplePos x="0" y="0"/>
                <wp:positionH relativeFrom="column">
                  <wp:posOffset>457200</wp:posOffset>
                </wp:positionH>
                <wp:positionV relativeFrom="page">
                  <wp:posOffset>1273175</wp:posOffset>
                </wp:positionV>
                <wp:extent cx="3157855" cy="2433320"/>
                <wp:effectExtent l="0" t="0" r="42545" b="24130"/>
                <wp:wrapNone/>
                <wp:docPr id="81" name="Callout: Right Arrow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7855" cy="2433320"/>
                        </a:xfrm>
                        <a:prstGeom prst="rightArrowCallout">
                          <a:avLst>
                            <a:gd name="adj1" fmla="val 12240"/>
                            <a:gd name="adj2" fmla="val 13437"/>
                            <a:gd name="adj3" fmla="val 25000"/>
                            <a:gd name="adj4" fmla="val 75752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35A4B7" w14:textId="77777777" w:rsidR="00EB7229" w:rsidRDefault="00EB7229" w:rsidP="00EB7229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BFCE123" w14:textId="77777777" w:rsidR="00EB7229" w:rsidRDefault="00EB7229" w:rsidP="00EB7229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3F55E1B1" w14:textId="77777777" w:rsidR="00EB7229" w:rsidRDefault="00EB7229" w:rsidP="00EB7229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CC0254E" w14:textId="77777777" w:rsidR="00EB7229" w:rsidRDefault="00EB7229" w:rsidP="00EB7229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26411A7" w14:textId="77777777" w:rsidR="00EB7229" w:rsidRDefault="00EB7229" w:rsidP="00EB7229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64061838" w14:textId="77777777" w:rsidR="00EB7229" w:rsidRDefault="00EB7229" w:rsidP="00EB7229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8DC1367" w14:textId="77777777" w:rsidR="00EB7229" w:rsidRDefault="00EB7229" w:rsidP="00EB7229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0DE14850" w14:textId="77777777" w:rsidR="00EB7229" w:rsidRDefault="00EB7229" w:rsidP="00EB7229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169FDC23" w14:textId="77777777" w:rsidR="00EB7229" w:rsidRDefault="00EB7229" w:rsidP="00EB7229">
                            <w:pPr>
                              <w:jc w:val="both"/>
                            </w:pPr>
                            <w:r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855007" id="Callout: Right Arrow 81" o:spid="_x0000_s1055" type="#_x0000_t78" style="position:absolute;margin-left:36pt;margin-top:100.25pt;width:248.65pt;height:191.6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" adj="16362,7898,17439,9478" fillcolor="#d9e2f3 [660]" strokecolor="#1f3763 [1604]" strokeweight="1pt">
                <v:textbox>
                  <w:txbxContent>
                    <w:p w14:paraId="5335A4B7" w14:textId="77777777" w:rsidR="00EB7229" w:rsidRDefault="00EB7229" w:rsidP="00EB7229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4BFCE123" w14:textId="77777777" w:rsidR="00EB7229" w:rsidRDefault="00EB7229" w:rsidP="00EB7229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3F55E1B1" w14:textId="77777777" w:rsidR="00EB7229" w:rsidRDefault="00EB7229" w:rsidP="00EB7229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CC0254E" w14:textId="77777777" w:rsidR="00EB7229" w:rsidRDefault="00EB7229" w:rsidP="00EB7229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26411A7" w14:textId="77777777" w:rsidR="00EB7229" w:rsidRDefault="00EB7229" w:rsidP="00EB7229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64061838" w14:textId="77777777" w:rsidR="00EB7229" w:rsidRDefault="00EB7229" w:rsidP="00EB7229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8DC1367" w14:textId="77777777" w:rsidR="00EB7229" w:rsidRDefault="00EB7229" w:rsidP="00EB7229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0DE14850" w14:textId="77777777" w:rsidR="00EB7229" w:rsidRDefault="00EB7229" w:rsidP="00EB7229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169FDC23" w14:textId="77777777" w:rsidR="00EB7229" w:rsidRDefault="00EB7229" w:rsidP="00EB7229">
                      <w:pPr>
                        <w:jc w:val="both"/>
                      </w:pPr>
                      <w:r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              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066DD3"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15E0F97A" wp14:editId="3CEDD024">
                <wp:simplePos x="0" y="0"/>
                <wp:positionH relativeFrom="column">
                  <wp:posOffset>457200</wp:posOffset>
                </wp:positionH>
                <wp:positionV relativeFrom="paragraph">
                  <wp:posOffset>260350</wp:posOffset>
                </wp:positionV>
                <wp:extent cx="2381250" cy="1828800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451ADD8" w14:textId="5C2D97FC" w:rsidR="001C1F0E" w:rsidRDefault="001C1F0E" w:rsidP="002A7B62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</w:t>
                            </w:r>
                            <w:r w:rsidR="002A7B62"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LECT</w:t>
                            </w:r>
                            <w:r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OFFICE</w:t>
                            </w:r>
                          </w:p>
                          <w:p w14:paraId="5C2C73E4" w14:textId="1353A8BB" w:rsidR="00F7081D" w:rsidRPr="00F7081D" w:rsidRDefault="00F7081D" w:rsidP="002A7B62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Heathcare </w:t>
                            </w:r>
                            <w:r w:rsidR="00820951">
                              <w:rPr>
                                <w:rFonts w:ascii="Arial" w:hAnsi="Arial" w:cs="Arial"/>
                                <w:noProof/>
                                <w:color w:val="4472C4" w:themeColor="accent1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5E0F97A" id="Text Box 33" o:spid="_x0000_s1056" type="#_x0000_t202" style="position:absolute;margin-left:36pt;margin-top:20.5pt;width:187.5pt;height:2in;z-index:2516700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" filled="f" stroked="f">
                <v:textbox style="mso-fit-shape-to-text:t">
                  <w:txbxContent>
                    <w:p w14:paraId="2451ADD8" w14:textId="5C2D97FC" w:rsidR="001C1F0E" w:rsidRDefault="001C1F0E" w:rsidP="002A7B62">
                      <w:pPr>
                        <w:spacing w:after="0"/>
                        <w:jc w:val="center"/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</w:t>
                      </w:r>
                      <w:r w:rsidR="002A7B62"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LECT</w:t>
                      </w:r>
                      <w:r>
                        <w:rPr>
                          <w:rFonts w:ascii="Arial" w:hAnsi="Arial" w:cs="Arial"/>
                          <w:noProof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OFFICE</w:t>
                      </w:r>
                    </w:p>
                    <w:p w14:paraId="5C2C73E4" w14:textId="1353A8BB" w:rsidR="00F7081D" w:rsidRPr="00F7081D" w:rsidRDefault="00F7081D" w:rsidP="002A7B62">
                      <w:pPr>
                        <w:spacing w:after="0"/>
                        <w:jc w:val="center"/>
                        <w:rPr>
                          <w:rFonts w:ascii="Arial" w:hAnsi="Arial" w:cs="Arial"/>
                          <w:noProof/>
                          <w:color w:val="4472C4" w:themeColor="accent1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4472C4" w:themeColor="accent1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Heathcare </w:t>
                      </w:r>
                      <w:r w:rsidR="00820951">
                        <w:rPr>
                          <w:rFonts w:ascii="Arial" w:hAnsi="Arial" w:cs="Arial"/>
                          <w:noProof/>
                          <w:color w:val="4472C4" w:themeColor="accent1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ystem</w:t>
                      </w:r>
                    </w:p>
                  </w:txbxContent>
                </v:textbox>
              </v:shape>
            </w:pict>
          </mc:Fallback>
        </mc:AlternateContent>
      </w:r>
      <w:r w:rsidR="00066DD3"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1682304" behindDoc="0" locked="0" layoutInCell="1" allowOverlap="1" wp14:anchorId="0E037EDE" wp14:editId="0A56D883">
            <wp:simplePos x="0" y="0"/>
            <wp:positionH relativeFrom="column">
              <wp:posOffset>4539615</wp:posOffset>
            </wp:positionH>
            <wp:positionV relativeFrom="page">
              <wp:posOffset>1022350</wp:posOffset>
            </wp:positionV>
            <wp:extent cx="1871345" cy="285940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1345" cy="2859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601D7">
        <w:rPr>
          <w:rFonts w:ascii="Arial" w:hAnsi="Arial" w:cs="Arial"/>
          <w:sz w:val="36"/>
          <w:szCs w:val="36"/>
        </w:rPr>
        <w:br w:type="page"/>
      </w:r>
    </w:p>
    <w:p w14:paraId="5BEE172C" w14:textId="556BF719" w:rsidR="008F2C21" w:rsidRDefault="00557188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noProof/>
          <w:sz w:val="36"/>
          <w:szCs w:val="36"/>
        </w:rPr>
        <w:lastRenderedPageBreak/>
        <w:drawing>
          <wp:anchor distT="0" distB="0" distL="114300" distR="114300" simplePos="0" relativeHeight="251632128" behindDoc="0" locked="0" layoutInCell="1" allowOverlap="1" wp14:anchorId="137204F4" wp14:editId="0249CDBE">
            <wp:simplePos x="0" y="0"/>
            <wp:positionH relativeFrom="column">
              <wp:posOffset>4070350</wp:posOffset>
            </wp:positionH>
            <wp:positionV relativeFrom="page">
              <wp:posOffset>762156</wp:posOffset>
            </wp:positionV>
            <wp:extent cx="1982470" cy="3771900"/>
            <wp:effectExtent l="0" t="0" r="0" b="0"/>
            <wp:wrapNone/>
            <wp:docPr id="62" name="Picture 6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text, application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47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CF1421" w14:textId="11E34EA6" w:rsidR="006D30AB" w:rsidRDefault="00557188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77FD7516" wp14:editId="09EDEEC0">
                <wp:simplePos x="0" y="0"/>
                <wp:positionH relativeFrom="column">
                  <wp:posOffset>5737860</wp:posOffset>
                </wp:positionH>
                <wp:positionV relativeFrom="paragraph">
                  <wp:posOffset>342505</wp:posOffset>
                </wp:positionV>
                <wp:extent cx="302895" cy="3073400"/>
                <wp:effectExtent l="0" t="0" r="20955" b="1270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895" cy="30734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65A8FE" id="Rectangle 83" o:spid="_x0000_s1026" style="position:absolute;margin-left:451.8pt;margin-top:26.95pt;width:23.85pt;height:242pt;z-index:251767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" filled="f" strokecolor="red" strokeweight="1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44D96D6B" wp14:editId="70455D8B">
                <wp:simplePos x="0" y="0"/>
                <wp:positionH relativeFrom="column">
                  <wp:posOffset>456565</wp:posOffset>
                </wp:positionH>
                <wp:positionV relativeFrom="paragraph">
                  <wp:posOffset>304405</wp:posOffset>
                </wp:positionV>
                <wp:extent cx="2385060" cy="1828800"/>
                <wp:effectExtent l="0" t="0" r="0" b="4445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506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92A3BFD" w14:textId="5ECA40F9" w:rsidR="0002341A" w:rsidRPr="0002341A" w:rsidRDefault="00FA779F" w:rsidP="0002341A">
                            <w:pPr>
                              <w:spacing w:after="0"/>
                              <w:rPr>
                                <w:rFonts w:ascii="Arial" w:hAnsi="Arial" w:cs="Arial"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ELECT </w:t>
                            </w:r>
                            <w:r w:rsidR="0002341A">
                              <w:rPr>
                                <w:rFonts w:ascii="Arial" w:hAnsi="Arial" w:cs="Arial"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ORK</w:t>
                            </w:r>
                            <w:r>
                              <w:rPr>
                                <w:rFonts w:ascii="Arial" w:hAnsi="Arial" w:cs="Arial"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02341A">
                              <w:rPr>
                                <w:rFonts w:ascii="Arial" w:hAnsi="Arial" w:cs="Arial"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T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4D96D6B" id="Text Box 63" o:spid="_x0000_s1057" type="#_x0000_t202" style="position:absolute;margin-left:35.95pt;margin-top:23.95pt;width:187.8pt;height:2in;z-index:251646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" filled="f" stroked="f">
                <v:textbox style="mso-fit-shape-to-text:t">
                  <w:txbxContent>
                    <w:p w14:paraId="692A3BFD" w14:textId="5ECA40F9" w:rsidR="0002341A" w:rsidRPr="0002341A" w:rsidRDefault="00FA779F" w:rsidP="0002341A">
                      <w:pPr>
                        <w:spacing w:after="0"/>
                        <w:rPr>
                          <w:rFonts w:ascii="Arial" w:hAnsi="Arial" w:cs="Arial"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ELECT </w:t>
                      </w:r>
                      <w:r w:rsidR="0002341A">
                        <w:rPr>
                          <w:rFonts w:ascii="Arial" w:hAnsi="Arial" w:cs="Arial"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ORK</w:t>
                      </w:r>
                      <w:r>
                        <w:rPr>
                          <w:rFonts w:ascii="Arial" w:hAnsi="Arial" w:cs="Arial"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02341A">
                        <w:rPr>
                          <w:rFonts w:ascii="Arial" w:hAnsi="Arial" w:cs="Arial"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ETT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35D4CFC2" wp14:editId="4260FD99">
                <wp:simplePos x="0" y="0"/>
                <wp:positionH relativeFrom="column">
                  <wp:posOffset>455930</wp:posOffset>
                </wp:positionH>
                <wp:positionV relativeFrom="page">
                  <wp:posOffset>1300720</wp:posOffset>
                </wp:positionV>
                <wp:extent cx="3157855" cy="2433320"/>
                <wp:effectExtent l="0" t="0" r="42545" b="24130"/>
                <wp:wrapNone/>
                <wp:docPr id="82" name="Callout: Right Arrow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7855" cy="2433320"/>
                        </a:xfrm>
                        <a:prstGeom prst="rightArrowCallout">
                          <a:avLst>
                            <a:gd name="adj1" fmla="val 12240"/>
                            <a:gd name="adj2" fmla="val 13437"/>
                            <a:gd name="adj3" fmla="val 25000"/>
                            <a:gd name="adj4" fmla="val 75752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392E70" w14:textId="77777777" w:rsidR="00FA779F" w:rsidRDefault="00FA779F" w:rsidP="00FA779F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CB73B14" w14:textId="77777777" w:rsidR="00FA779F" w:rsidRDefault="00FA779F" w:rsidP="00FA779F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C62578B" w14:textId="77777777" w:rsidR="00FA779F" w:rsidRDefault="00FA779F" w:rsidP="00FA779F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3C52AD7" w14:textId="77777777" w:rsidR="00FA779F" w:rsidRDefault="00FA779F" w:rsidP="00FA779F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E094E8D" w14:textId="77777777" w:rsidR="00FA779F" w:rsidRDefault="00FA779F" w:rsidP="00FA779F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61745E5" w14:textId="77777777" w:rsidR="00FA779F" w:rsidRDefault="00FA779F" w:rsidP="00FA779F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5E157C1" w14:textId="77777777" w:rsidR="00FA779F" w:rsidRDefault="00FA779F" w:rsidP="00FA779F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0F060BA" w14:textId="77777777" w:rsidR="00FA779F" w:rsidRDefault="00FA779F" w:rsidP="00FA779F">
                            <w:pPr>
                              <w:jc w:val="both"/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60BBA2B3" w14:textId="77777777" w:rsidR="00FA779F" w:rsidRDefault="00FA779F" w:rsidP="00FA779F">
                            <w:pPr>
                              <w:jc w:val="both"/>
                            </w:pPr>
                            <w:r>
                              <w:rPr>
                                <w:noProof/>
                                <w:color w:val="4472C4" w:themeColor="accent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D4CFC2" id="Callout: Right Arrow 82" o:spid="_x0000_s1058" type="#_x0000_t78" style="position:absolute;margin-left:35.9pt;margin-top:102.4pt;width:248.65pt;height:191.6pt;z-index:2516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" adj="16362,7898,17439,9478" fillcolor="#d9e2f3 [660]" strokecolor="#1f3763 [1604]" strokeweight="1pt">
                <v:textbox>
                  <w:txbxContent>
                    <w:p w14:paraId="20392E70" w14:textId="77777777" w:rsidR="00FA779F" w:rsidRDefault="00FA779F" w:rsidP="00FA779F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4CB73B14" w14:textId="77777777" w:rsidR="00FA779F" w:rsidRDefault="00FA779F" w:rsidP="00FA779F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2C62578B" w14:textId="77777777" w:rsidR="00FA779F" w:rsidRDefault="00FA779F" w:rsidP="00FA779F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3C52AD7" w14:textId="77777777" w:rsidR="00FA779F" w:rsidRDefault="00FA779F" w:rsidP="00FA779F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4E094E8D" w14:textId="77777777" w:rsidR="00FA779F" w:rsidRDefault="00FA779F" w:rsidP="00FA779F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61745E5" w14:textId="77777777" w:rsidR="00FA779F" w:rsidRDefault="00FA779F" w:rsidP="00FA779F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5E157C1" w14:textId="77777777" w:rsidR="00FA779F" w:rsidRDefault="00FA779F" w:rsidP="00FA779F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40F060BA" w14:textId="77777777" w:rsidR="00FA779F" w:rsidRDefault="00FA779F" w:rsidP="00FA779F">
                      <w:pPr>
                        <w:jc w:val="both"/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60BBA2B3" w14:textId="77777777" w:rsidR="00FA779F" w:rsidRDefault="00FA779F" w:rsidP="00FA779F">
                      <w:pPr>
                        <w:jc w:val="both"/>
                      </w:pPr>
                      <w:r>
                        <w:rPr>
                          <w:noProof/>
                          <w:color w:val="4472C4" w:themeColor="accent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               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49D84802" w14:textId="2AB58CB2" w:rsidR="00DC31BD" w:rsidRDefault="00DC31BD">
      <w:pPr>
        <w:rPr>
          <w:rFonts w:ascii="Arial" w:hAnsi="Arial" w:cs="Arial"/>
          <w:sz w:val="36"/>
          <w:szCs w:val="36"/>
        </w:rPr>
      </w:pPr>
    </w:p>
    <w:p w14:paraId="1FE79156" w14:textId="74ACBC13" w:rsidR="00DC31BD" w:rsidRDefault="00557188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2A03CD8E" wp14:editId="78CD72CC">
                <wp:simplePos x="0" y="0"/>
                <wp:positionH relativeFrom="column">
                  <wp:posOffset>406400</wp:posOffset>
                </wp:positionH>
                <wp:positionV relativeFrom="paragraph">
                  <wp:posOffset>76907</wp:posOffset>
                </wp:positionV>
                <wp:extent cx="2433955" cy="1649730"/>
                <wp:effectExtent l="0" t="0" r="0" b="7620"/>
                <wp:wrapNone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1649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9BBB64" w14:textId="281A7A6B" w:rsidR="0002341A" w:rsidRPr="00FA779F" w:rsidRDefault="0002341A" w:rsidP="0002341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FA779F">
                              <w:rPr>
                                <w:rFonts w:ascii="Arial" w:hAnsi="Arial" w:cs="Arial"/>
                              </w:rPr>
                              <w:t xml:space="preserve">Choose up to </w:t>
                            </w:r>
                            <w:r w:rsidRPr="00FA779F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THREE</w:t>
                            </w:r>
                            <w:r w:rsidRPr="00FA779F">
                              <w:rPr>
                                <w:rFonts w:ascii="Arial" w:hAnsi="Arial" w:cs="Arial"/>
                              </w:rPr>
                              <w:t xml:space="preserve"> settings which best fit your job functions</w:t>
                            </w:r>
                          </w:p>
                          <w:p w14:paraId="5B70EA08" w14:textId="56E455C5" w:rsidR="0002341A" w:rsidRDefault="0002341A" w:rsidP="0002341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FA779F">
                              <w:rPr>
                                <w:rFonts w:ascii="Arial" w:hAnsi="Arial" w:cs="Arial"/>
                              </w:rPr>
                              <w:t xml:space="preserve">Click the </w:t>
                            </w:r>
                            <w:r w:rsidRPr="00FA779F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ircle</w:t>
                            </w:r>
                            <w:r w:rsidRPr="00FA779F">
                              <w:rPr>
                                <w:rFonts w:ascii="Arial" w:hAnsi="Arial" w:cs="Arial"/>
                              </w:rPr>
                              <w:t xml:space="preserve"> on the right of your </w:t>
                            </w:r>
                            <w:r w:rsidR="00BE2BB0">
                              <w:rPr>
                                <w:rFonts w:ascii="Arial" w:hAnsi="Arial" w:cs="Arial"/>
                              </w:rPr>
                              <w:t>p</w:t>
                            </w:r>
                            <w:r w:rsidRPr="00FA779F">
                              <w:rPr>
                                <w:rFonts w:ascii="Arial" w:hAnsi="Arial" w:cs="Arial"/>
                              </w:rPr>
                              <w:t>rimary setting for work</w:t>
                            </w:r>
                          </w:p>
                          <w:p w14:paraId="15CF14BE" w14:textId="6DFFA0C7" w:rsidR="0002341A" w:rsidRPr="00FA779F" w:rsidRDefault="0002341A" w:rsidP="0002341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FA779F">
                              <w:rPr>
                                <w:rFonts w:ascii="Arial" w:hAnsi="Arial" w:cs="Arial"/>
                              </w:rPr>
                              <w:t>Click the blue “</w:t>
                            </w:r>
                            <w:r w:rsidR="00E0411F" w:rsidRPr="00BE2BB0">
                              <w:rPr>
                                <w:rFonts w:ascii="Arial" w:hAnsi="Arial" w:cs="Arial"/>
                              </w:rPr>
                              <w:t>Finish Creating Account</w:t>
                            </w:r>
                            <w:r w:rsidRPr="00FA779F">
                              <w:rPr>
                                <w:rFonts w:ascii="Arial" w:hAnsi="Arial" w:cs="Arial"/>
                              </w:rPr>
                              <w:t>” button</w:t>
                            </w:r>
                            <w:r w:rsidR="002D6B48">
                              <w:rPr>
                                <w:rFonts w:ascii="Arial" w:hAnsi="Arial" w:cs="Arial"/>
                              </w:rPr>
                              <w:t xml:space="preserve"> that appea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3CD8E" id="Text Box 64" o:spid="_x0000_s1059" type="#_x0000_t202" style="position:absolute;margin-left:32pt;margin-top:6.05pt;width:191.65pt;height:129.9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" filled="f" stroked="f" strokeweight=".5pt">
                <v:textbox>
                  <w:txbxContent>
                    <w:p w14:paraId="729BBB64" w14:textId="281A7A6B" w:rsidR="0002341A" w:rsidRPr="00FA779F" w:rsidRDefault="0002341A" w:rsidP="0002341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Arial" w:hAnsi="Arial" w:cs="Arial"/>
                        </w:rPr>
                      </w:pPr>
                      <w:r w:rsidRPr="00FA779F">
                        <w:rPr>
                          <w:rFonts w:ascii="Arial" w:hAnsi="Arial" w:cs="Arial"/>
                        </w:rPr>
                        <w:t xml:space="preserve">Choose up to </w:t>
                      </w:r>
                      <w:r w:rsidRPr="00FA779F">
                        <w:rPr>
                          <w:rFonts w:ascii="Arial" w:hAnsi="Arial" w:cs="Arial"/>
                          <w:b/>
                          <w:bCs/>
                        </w:rPr>
                        <w:t>THREE</w:t>
                      </w:r>
                      <w:r w:rsidRPr="00FA779F">
                        <w:rPr>
                          <w:rFonts w:ascii="Arial" w:hAnsi="Arial" w:cs="Arial"/>
                        </w:rPr>
                        <w:t xml:space="preserve"> settings which best fit your job functions</w:t>
                      </w:r>
                    </w:p>
                    <w:p w14:paraId="5B70EA08" w14:textId="56E455C5" w:rsidR="0002341A" w:rsidRDefault="0002341A" w:rsidP="0002341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Arial" w:hAnsi="Arial" w:cs="Arial"/>
                        </w:rPr>
                      </w:pPr>
                      <w:r w:rsidRPr="00FA779F">
                        <w:rPr>
                          <w:rFonts w:ascii="Arial" w:hAnsi="Arial" w:cs="Arial"/>
                        </w:rPr>
                        <w:t xml:space="preserve">Click the </w:t>
                      </w:r>
                      <w:r w:rsidRPr="00FA779F">
                        <w:rPr>
                          <w:rFonts w:ascii="Arial" w:hAnsi="Arial" w:cs="Arial"/>
                          <w:b/>
                          <w:bCs/>
                        </w:rPr>
                        <w:t>circle</w:t>
                      </w:r>
                      <w:r w:rsidRPr="00FA779F">
                        <w:rPr>
                          <w:rFonts w:ascii="Arial" w:hAnsi="Arial" w:cs="Arial"/>
                        </w:rPr>
                        <w:t xml:space="preserve"> on the right of your </w:t>
                      </w:r>
                      <w:r w:rsidR="00BE2BB0">
                        <w:rPr>
                          <w:rFonts w:ascii="Arial" w:hAnsi="Arial" w:cs="Arial"/>
                        </w:rPr>
                        <w:t>p</w:t>
                      </w:r>
                      <w:r w:rsidRPr="00FA779F">
                        <w:rPr>
                          <w:rFonts w:ascii="Arial" w:hAnsi="Arial" w:cs="Arial"/>
                        </w:rPr>
                        <w:t>rimary setting for work</w:t>
                      </w:r>
                    </w:p>
                    <w:p w14:paraId="15CF14BE" w14:textId="6DFFA0C7" w:rsidR="0002341A" w:rsidRPr="00FA779F" w:rsidRDefault="0002341A" w:rsidP="0002341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Arial" w:hAnsi="Arial" w:cs="Arial"/>
                        </w:rPr>
                      </w:pPr>
                      <w:r w:rsidRPr="00FA779F">
                        <w:rPr>
                          <w:rFonts w:ascii="Arial" w:hAnsi="Arial" w:cs="Arial"/>
                        </w:rPr>
                        <w:t>Click the blue “</w:t>
                      </w:r>
                      <w:r w:rsidR="00E0411F" w:rsidRPr="00BE2BB0">
                        <w:rPr>
                          <w:rFonts w:ascii="Arial" w:hAnsi="Arial" w:cs="Arial"/>
                        </w:rPr>
                        <w:t>Finish Creating Account</w:t>
                      </w:r>
                      <w:r w:rsidRPr="00FA779F">
                        <w:rPr>
                          <w:rFonts w:ascii="Arial" w:hAnsi="Arial" w:cs="Arial"/>
                        </w:rPr>
                        <w:t>” button</w:t>
                      </w:r>
                      <w:r w:rsidR="002D6B48">
                        <w:rPr>
                          <w:rFonts w:ascii="Arial" w:hAnsi="Arial" w:cs="Arial"/>
                        </w:rPr>
                        <w:t xml:space="preserve"> that appears</w:t>
                      </w:r>
                    </w:p>
                  </w:txbxContent>
                </v:textbox>
              </v:shape>
            </w:pict>
          </mc:Fallback>
        </mc:AlternateContent>
      </w:r>
    </w:p>
    <w:p w14:paraId="74759A68" w14:textId="20B694BF" w:rsidR="00DC31BD" w:rsidRDefault="00557188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3EA30803" wp14:editId="69ED4140">
                <wp:simplePos x="0" y="0"/>
                <wp:positionH relativeFrom="column">
                  <wp:posOffset>438150</wp:posOffset>
                </wp:positionH>
                <wp:positionV relativeFrom="paragraph">
                  <wp:posOffset>91931</wp:posOffset>
                </wp:positionV>
                <wp:extent cx="2385060" cy="381000"/>
                <wp:effectExtent l="0" t="0" r="15240" b="1905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5060" cy="3810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3B5EAC" id="Rectangle 85" o:spid="_x0000_s1026" style="position:absolute;margin-left:34.5pt;margin-top:7.25pt;width:187.8pt;height:30pt;z-index:251768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" filled="f" strokecolor="red" strokeweight="1.5pt"/>
            </w:pict>
          </mc:Fallback>
        </mc:AlternateContent>
      </w:r>
    </w:p>
    <w:p w14:paraId="58C9822D" w14:textId="310839D6" w:rsidR="00DC31BD" w:rsidRDefault="00DC31BD">
      <w:pPr>
        <w:rPr>
          <w:rFonts w:ascii="Arial" w:hAnsi="Arial" w:cs="Arial"/>
          <w:sz w:val="36"/>
          <w:szCs w:val="36"/>
        </w:rPr>
      </w:pPr>
    </w:p>
    <w:p w14:paraId="54C21849" w14:textId="3E173188" w:rsidR="00DC31BD" w:rsidRDefault="00DC31BD">
      <w:pPr>
        <w:rPr>
          <w:rFonts w:ascii="Arial" w:hAnsi="Arial" w:cs="Arial"/>
          <w:sz w:val="36"/>
          <w:szCs w:val="36"/>
        </w:rPr>
      </w:pPr>
    </w:p>
    <w:p w14:paraId="3ED4472F" w14:textId="41FBCCF7" w:rsidR="00DC31BD" w:rsidRDefault="00557188">
      <w:pPr>
        <w:rPr>
          <w:rFonts w:ascii="Arial" w:hAnsi="Arial" w:cs="Arial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091D10F5" wp14:editId="4A62255C">
                <wp:simplePos x="0" y="0"/>
                <wp:positionH relativeFrom="column">
                  <wp:posOffset>330835</wp:posOffset>
                </wp:positionH>
                <wp:positionV relativeFrom="page">
                  <wp:posOffset>3424004</wp:posOffset>
                </wp:positionV>
                <wp:extent cx="457200" cy="440055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853A8D9" w14:textId="1F895D3F" w:rsidR="00E0411F" w:rsidRPr="005533D9" w:rsidRDefault="00557188" w:rsidP="00E0411F">
                            <w:pPr>
                              <w:jc w:val="center"/>
                              <w:rPr>
                                <w:rFonts w:ascii="Arial" w:hAnsi="Arial" w:cs="Arial"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91D10F5" id="Text Box 67" o:spid="_x0000_s1060" type="#_x0000_t202" style="position:absolute;margin-left:26.05pt;margin-top:269.6pt;width:36pt;height:34.65pt;z-index:251648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" filled="f" stroked="f">
                <v:textbox style="mso-fit-shape-to-text:t">
                  <w:txbxContent>
                    <w:p w14:paraId="5853A8D9" w14:textId="1F895D3F" w:rsidR="00E0411F" w:rsidRPr="005533D9" w:rsidRDefault="00557188" w:rsidP="00E0411F">
                      <w:pPr>
                        <w:jc w:val="center"/>
                        <w:rPr>
                          <w:rFonts w:ascii="Arial" w:hAnsi="Arial" w:cs="Arial"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8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75FB49AC" w14:textId="53A55588" w:rsidR="00DC31BD" w:rsidRDefault="00DC31BD" w:rsidP="007466EB">
      <w:pPr>
        <w:tabs>
          <w:tab w:val="left" w:pos="8014"/>
        </w:tabs>
        <w:rPr>
          <w:rFonts w:ascii="Arial" w:hAnsi="Arial" w:cs="Arial"/>
          <w:sz w:val="36"/>
          <w:szCs w:val="36"/>
        </w:rPr>
      </w:pPr>
    </w:p>
    <w:p w14:paraId="590EA275" w14:textId="6A144EF7" w:rsidR="00DC31BD" w:rsidRDefault="00DC31BD">
      <w:pPr>
        <w:rPr>
          <w:rFonts w:ascii="Arial" w:hAnsi="Arial" w:cs="Arial"/>
          <w:sz w:val="36"/>
          <w:szCs w:val="36"/>
        </w:rPr>
      </w:pPr>
    </w:p>
    <w:p w14:paraId="11CF163C" w14:textId="45B28F9E" w:rsidR="00DC31BD" w:rsidRDefault="00DC31BD">
      <w:pPr>
        <w:rPr>
          <w:rFonts w:ascii="Arial" w:hAnsi="Arial" w:cs="Arial"/>
          <w:sz w:val="36"/>
          <w:szCs w:val="36"/>
        </w:rPr>
      </w:pPr>
    </w:p>
    <w:p w14:paraId="7636DE04" w14:textId="3DF17B31" w:rsidR="00DC31BD" w:rsidRDefault="00DC31BD">
      <w:pPr>
        <w:rPr>
          <w:rFonts w:ascii="Arial" w:hAnsi="Arial" w:cs="Arial"/>
          <w:sz w:val="36"/>
          <w:szCs w:val="36"/>
        </w:rPr>
      </w:pPr>
    </w:p>
    <w:p w14:paraId="68E0C089" w14:textId="5690E3F4" w:rsidR="00DC31BD" w:rsidRDefault="00DC31BD">
      <w:pPr>
        <w:rPr>
          <w:rFonts w:ascii="Arial" w:hAnsi="Arial" w:cs="Arial"/>
          <w:sz w:val="36"/>
          <w:szCs w:val="36"/>
        </w:rPr>
      </w:pPr>
    </w:p>
    <w:p w14:paraId="76C08BB4" w14:textId="4F2272A5" w:rsidR="00DC31BD" w:rsidRDefault="00DC31BD">
      <w:pPr>
        <w:rPr>
          <w:rFonts w:ascii="Arial" w:hAnsi="Arial" w:cs="Arial"/>
          <w:sz w:val="36"/>
          <w:szCs w:val="36"/>
        </w:rPr>
      </w:pPr>
    </w:p>
    <w:p w14:paraId="7F4E9DB1" w14:textId="35CBFA90" w:rsidR="00DC31BD" w:rsidRDefault="00DC31BD">
      <w:pPr>
        <w:rPr>
          <w:rFonts w:ascii="Arial" w:hAnsi="Arial" w:cs="Arial"/>
          <w:sz w:val="36"/>
          <w:szCs w:val="36"/>
        </w:rPr>
      </w:pPr>
    </w:p>
    <w:p w14:paraId="75D752A4" w14:textId="62FB6CA9" w:rsidR="00DC31BD" w:rsidRDefault="00DC31BD">
      <w:pPr>
        <w:rPr>
          <w:rFonts w:ascii="Arial" w:hAnsi="Arial" w:cs="Arial"/>
          <w:sz w:val="36"/>
          <w:szCs w:val="36"/>
        </w:rPr>
      </w:pPr>
    </w:p>
    <w:p w14:paraId="37B82DEB" w14:textId="1B12BF26" w:rsidR="00DC31BD" w:rsidRDefault="00DC31BD">
      <w:pPr>
        <w:rPr>
          <w:rFonts w:ascii="Arial" w:hAnsi="Arial" w:cs="Arial"/>
          <w:sz w:val="36"/>
          <w:szCs w:val="36"/>
        </w:rPr>
      </w:pPr>
    </w:p>
    <w:p w14:paraId="685B9D01" w14:textId="32F3C34A" w:rsidR="00DC31BD" w:rsidRDefault="00DC31BD">
      <w:pPr>
        <w:rPr>
          <w:rFonts w:ascii="Arial" w:hAnsi="Arial" w:cs="Arial"/>
          <w:sz w:val="36"/>
          <w:szCs w:val="36"/>
        </w:rPr>
      </w:pPr>
    </w:p>
    <w:p w14:paraId="16B292E1" w14:textId="3E0D75AE" w:rsidR="00DC31BD" w:rsidRDefault="00DC31BD">
      <w:pPr>
        <w:rPr>
          <w:rFonts w:ascii="Arial" w:hAnsi="Arial" w:cs="Arial"/>
          <w:sz w:val="36"/>
          <w:szCs w:val="36"/>
        </w:rPr>
      </w:pPr>
    </w:p>
    <w:p w14:paraId="760622D0" w14:textId="5D8DAD2C" w:rsidR="00DC31BD" w:rsidRDefault="00DC31BD">
      <w:pPr>
        <w:rPr>
          <w:rFonts w:ascii="Arial" w:hAnsi="Arial" w:cs="Arial"/>
          <w:sz w:val="36"/>
          <w:szCs w:val="36"/>
        </w:rPr>
      </w:pPr>
    </w:p>
    <w:p w14:paraId="159A0360" w14:textId="13082AAC" w:rsidR="00DC31BD" w:rsidRDefault="00DC31BD">
      <w:pPr>
        <w:rPr>
          <w:rFonts w:ascii="Arial" w:hAnsi="Arial" w:cs="Arial"/>
          <w:sz w:val="36"/>
          <w:szCs w:val="36"/>
        </w:rPr>
      </w:pPr>
    </w:p>
    <w:p w14:paraId="5F41D3E9" w14:textId="4AFE83E3" w:rsidR="00DC31BD" w:rsidRDefault="00DC31BD">
      <w:pPr>
        <w:rPr>
          <w:rFonts w:ascii="Arial" w:hAnsi="Arial" w:cs="Arial"/>
          <w:sz w:val="36"/>
          <w:szCs w:val="36"/>
        </w:rPr>
      </w:pPr>
    </w:p>
    <w:p w14:paraId="7427DC78" w14:textId="035ED914" w:rsidR="00604898" w:rsidRPr="00604898" w:rsidRDefault="002414B1" w:rsidP="00EF34BE">
      <w:pPr>
        <w:tabs>
          <w:tab w:val="left" w:pos="8090"/>
        </w:tabs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ab/>
      </w:r>
    </w:p>
    <w:sectPr w:rsidR="00604898" w:rsidRPr="00604898" w:rsidSect="008F2C21">
      <w:headerReference w:type="default" r:id="rId23"/>
      <w:footerReference w:type="default" r:id="rId2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4584B" w14:textId="77777777" w:rsidR="00F73CD1" w:rsidRDefault="00F73CD1" w:rsidP="00EE294B">
      <w:pPr>
        <w:spacing w:after="0" w:line="240" w:lineRule="auto"/>
      </w:pPr>
      <w:r>
        <w:separator/>
      </w:r>
    </w:p>
  </w:endnote>
  <w:endnote w:type="continuationSeparator" w:id="0">
    <w:p w14:paraId="4CC74C36" w14:textId="77777777" w:rsidR="00F73CD1" w:rsidRDefault="00F73CD1" w:rsidP="00EE29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E5D8C" w14:textId="6911471B" w:rsidR="00604898" w:rsidRDefault="008E4EA9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DF73DCF" wp14:editId="09A9AE3A">
          <wp:simplePos x="0" y="0"/>
          <wp:positionH relativeFrom="margin">
            <wp:posOffset>5597525</wp:posOffset>
          </wp:positionH>
          <wp:positionV relativeFrom="page">
            <wp:posOffset>9437370</wp:posOffset>
          </wp:positionV>
          <wp:extent cx="1219200" cy="300355"/>
          <wp:effectExtent l="0" t="0" r="0" b="4445"/>
          <wp:wrapNone/>
          <wp:docPr id="11" name="Picture 1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9200" cy="300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04898">
      <w:tab/>
    </w:r>
    <w:r>
      <w:t xml:space="preserve">                                                                                                                                 </w:t>
    </w:r>
    <w:r w:rsidR="005A42F7">
      <w:t>December 20</w:t>
    </w:r>
    <w:r w:rsidR="001E2C42">
      <w:t>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4BFA7" w14:textId="77777777" w:rsidR="00F73CD1" w:rsidRDefault="00F73CD1" w:rsidP="00EE294B">
      <w:pPr>
        <w:spacing w:after="0" w:line="240" w:lineRule="auto"/>
      </w:pPr>
      <w:r>
        <w:separator/>
      </w:r>
    </w:p>
  </w:footnote>
  <w:footnote w:type="continuationSeparator" w:id="0">
    <w:p w14:paraId="62FDBCC9" w14:textId="77777777" w:rsidR="00F73CD1" w:rsidRDefault="00F73CD1" w:rsidP="00EE29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4AA7D" w14:textId="6F0049EB" w:rsidR="00604898" w:rsidRDefault="00604898">
    <w:pPr>
      <w:pStyle w:val="Header"/>
    </w:pPr>
    <w:r>
      <w:tab/>
    </w:r>
    <w:r>
      <w:tab/>
      <w:t xml:space="preserve">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D0116"/>
    <w:multiLevelType w:val="hybridMultilevel"/>
    <w:tmpl w:val="99B8ADE0"/>
    <w:lvl w:ilvl="0" w:tplc="E35CC860">
      <w:start w:val="1"/>
      <w:numFmt w:val="bullet"/>
      <w:lvlText w:val=""/>
      <w:lvlJc w:val="left"/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-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</w:abstractNum>
  <w:abstractNum w:abstractNumId="1" w15:restartNumberingAfterBreak="0">
    <w:nsid w:val="23BA3CE5"/>
    <w:multiLevelType w:val="hybridMultilevel"/>
    <w:tmpl w:val="4B4ABA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5FC6930"/>
    <w:multiLevelType w:val="hybridMultilevel"/>
    <w:tmpl w:val="32E4C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17217BE"/>
    <w:multiLevelType w:val="hybridMultilevel"/>
    <w:tmpl w:val="037E5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5C056DA"/>
    <w:multiLevelType w:val="hybridMultilevel"/>
    <w:tmpl w:val="3EDC0C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ED7DA0"/>
    <w:multiLevelType w:val="hybridMultilevel"/>
    <w:tmpl w:val="79F2C1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10F1AAE"/>
    <w:multiLevelType w:val="hybridMultilevel"/>
    <w:tmpl w:val="1828F5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39D281B"/>
    <w:multiLevelType w:val="hybridMultilevel"/>
    <w:tmpl w:val="B56433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51016DD"/>
    <w:multiLevelType w:val="hybridMultilevel"/>
    <w:tmpl w:val="63E6EA08"/>
    <w:lvl w:ilvl="0" w:tplc="E35CC860">
      <w:start w:val="1"/>
      <w:numFmt w:val="bullet"/>
      <w:lvlText w:val=""/>
      <w:lvlJc w:val="left"/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9B060C"/>
    <w:multiLevelType w:val="hybridMultilevel"/>
    <w:tmpl w:val="7826CC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E93255"/>
    <w:multiLevelType w:val="hybridMultilevel"/>
    <w:tmpl w:val="CA72F152"/>
    <w:lvl w:ilvl="0" w:tplc="04090001">
      <w:start w:val="1"/>
      <w:numFmt w:val="bullet"/>
      <w:lvlText w:val=""/>
      <w:lvlJc w:val="left"/>
      <w:pPr>
        <w:ind w:left="0"/>
        <w:contextualSpacing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num w:numId="1" w16cid:durableId="437146441">
    <w:abstractNumId w:val="9"/>
  </w:num>
  <w:num w:numId="2" w16cid:durableId="1834909019">
    <w:abstractNumId w:val="4"/>
  </w:num>
  <w:num w:numId="3" w16cid:durableId="734401533">
    <w:abstractNumId w:val="10"/>
  </w:num>
  <w:num w:numId="4" w16cid:durableId="2055228230">
    <w:abstractNumId w:val="1"/>
  </w:num>
  <w:num w:numId="5" w16cid:durableId="864486577">
    <w:abstractNumId w:val="7"/>
  </w:num>
  <w:num w:numId="6" w16cid:durableId="1089084990">
    <w:abstractNumId w:val="5"/>
  </w:num>
  <w:num w:numId="7" w16cid:durableId="1205286686">
    <w:abstractNumId w:val="8"/>
  </w:num>
  <w:num w:numId="8" w16cid:durableId="1356807985">
    <w:abstractNumId w:val="0"/>
  </w:num>
  <w:num w:numId="9" w16cid:durableId="573517052">
    <w:abstractNumId w:val="6"/>
  </w:num>
  <w:num w:numId="10" w16cid:durableId="864949600">
    <w:abstractNumId w:val="3"/>
  </w:num>
  <w:num w:numId="11" w16cid:durableId="376301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TIzMDEwNjI1NDNR0lEKTi0uzszPAykwrAUAlqFN8iwAAAA="/>
  </w:docVars>
  <w:rsids>
    <w:rsidRoot w:val="008F2C21"/>
    <w:rsid w:val="000200EB"/>
    <w:rsid w:val="0002341A"/>
    <w:rsid w:val="00034497"/>
    <w:rsid w:val="000500FA"/>
    <w:rsid w:val="0006430F"/>
    <w:rsid w:val="0006559D"/>
    <w:rsid w:val="0006652E"/>
    <w:rsid w:val="00066DD3"/>
    <w:rsid w:val="00083524"/>
    <w:rsid w:val="000B736A"/>
    <w:rsid w:val="000C2281"/>
    <w:rsid w:val="000D648B"/>
    <w:rsid w:val="000F4840"/>
    <w:rsid w:val="000F492A"/>
    <w:rsid w:val="0013633B"/>
    <w:rsid w:val="00140F25"/>
    <w:rsid w:val="00144897"/>
    <w:rsid w:val="00181B0B"/>
    <w:rsid w:val="001A1E00"/>
    <w:rsid w:val="001B6DDD"/>
    <w:rsid w:val="001C1F0E"/>
    <w:rsid w:val="001C2A76"/>
    <w:rsid w:val="001C7DB9"/>
    <w:rsid w:val="001E2C42"/>
    <w:rsid w:val="002335E8"/>
    <w:rsid w:val="002353BC"/>
    <w:rsid w:val="002413C8"/>
    <w:rsid w:val="002414B1"/>
    <w:rsid w:val="00242B3C"/>
    <w:rsid w:val="0026448F"/>
    <w:rsid w:val="00265EF3"/>
    <w:rsid w:val="002707B8"/>
    <w:rsid w:val="00280FB4"/>
    <w:rsid w:val="0029243F"/>
    <w:rsid w:val="0029536D"/>
    <w:rsid w:val="002A0B2B"/>
    <w:rsid w:val="002A79FF"/>
    <w:rsid w:val="002A7B62"/>
    <w:rsid w:val="002D6B48"/>
    <w:rsid w:val="002F7B35"/>
    <w:rsid w:val="00300B5B"/>
    <w:rsid w:val="00320546"/>
    <w:rsid w:val="00335D7D"/>
    <w:rsid w:val="003A64A5"/>
    <w:rsid w:val="003A71A7"/>
    <w:rsid w:val="003B0552"/>
    <w:rsid w:val="003B1530"/>
    <w:rsid w:val="003D13CA"/>
    <w:rsid w:val="003E1DA6"/>
    <w:rsid w:val="003E4441"/>
    <w:rsid w:val="003F3FB4"/>
    <w:rsid w:val="004119B1"/>
    <w:rsid w:val="004212AF"/>
    <w:rsid w:val="00442A45"/>
    <w:rsid w:val="004443C1"/>
    <w:rsid w:val="00465E35"/>
    <w:rsid w:val="0049387B"/>
    <w:rsid w:val="004A748D"/>
    <w:rsid w:val="004C13B4"/>
    <w:rsid w:val="004C6668"/>
    <w:rsid w:val="004E243A"/>
    <w:rsid w:val="004E25CC"/>
    <w:rsid w:val="00500959"/>
    <w:rsid w:val="00506CFB"/>
    <w:rsid w:val="005368BF"/>
    <w:rsid w:val="00550E79"/>
    <w:rsid w:val="00552E6F"/>
    <w:rsid w:val="005533D9"/>
    <w:rsid w:val="00557188"/>
    <w:rsid w:val="00577EA3"/>
    <w:rsid w:val="00584A06"/>
    <w:rsid w:val="005A42F7"/>
    <w:rsid w:val="005E4AF4"/>
    <w:rsid w:val="00604898"/>
    <w:rsid w:val="00607BA2"/>
    <w:rsid w:val="0061660F"/>
    <w:rsid w:val="00617C25"/>
    <w:rsid w:val="00637FA7"/>
    <w:rsid w:val="006521DC"/>
    <w:rsid w:val="00652481"/>
    <w:rsid w:val="00655999"/>
    <w:rsid w:val="00660AE2"/>
    <w:rsid w:val="00662697"/>
    <w:rsid w:val="00680CA9"/>
    <w:rsid w:val="006D30AB"/>
    <w:rsid w:val="006D4248"/>
    <w:rsid w:val="006E3BF2"/>
    <w:rsid w:val="007007FB"/>
    <w:rsid w:val="007142BE"/>
    <w:rsid w:val="00717343"/>
    <w:rsid w:val="00721B72"/>
    <w:rsid w:val="007466EB"/>
    <w:rsid w:val="00755596"/>
    <w:rsid w:val="0075768B"/>
    <w:rsid w:val="007601D7"/>
    <w:rsid w:val="007953AC"/>
    <w:rsid w:val="007B0B6D"/>
    <w:rsid w:val="007C0815"/>
    <w:rsid w:val="00820951"/>
    <w:rsid w:val="00867EB8"/>
    <w:rsid w:val="00893949"/>
    <w:rsid w:val="008B4227"/>
    <w:rsid w:val="008E3E56"/>
    <w:rsid w:val="008E4EA9"/>
    <w:rsid w:val="008F2C21"/>
    <w:rsid w:val="0090124E"/>
    <w:rsid w:val="00964AE8"/>
    <w:rsid w:val="009A0989"/>
    <w:rsid w:val="009D0B6B"/>
    <w:rsid w:val="009F047A"/>
    <w:rsid w:val="00A27687"/>
    <w:rsid w:val="00A372C9"/>
    <w:rsid w:val="00A7297B"/>
    <w:rsid w:val="00A74E38"/>
    <w:rsid w:val="00A9169B"/>
    <w:rsid w:val="00AC3487"/>
    <w:rsid w:val="00AE400A"/>
    <w:rsid w:val="00AF5CB0"/>
    <w:rsid w:val="00B40238"/>
    <w:rsid w:val="00B56E8B"/>
    <w:rsid w:val="00B6678E"/>
    <w:rsid w:val="00B72B6F"/>
    <w:rsid w:val="00B83810"/>
    <w:rsid w:val="00B910A5"/>
    <w:rsid w:val="00BB5564"/>
    <w:rsid w:val="00BE2BB0"/>
    <w:rsid w:val="00BE398D"/>
    <w:rsid w:val="00BF3372"/>
    <w:rsid w:val="00BF4B34"/>
    <w:rsid w:val="00C1640A"/>
    <w:rsid w:val="00C23E04"/>
    <w:rsid w:val="00C42509"/>
    <w:rsid w:val="00C61DEE"/>
    <w:rsid w:val="00CE0A94"/>
    <w:rsid w:val="00D0465F"/>
    <w:rsid w:val="00D458BD"/>
    <w:rsid w:val="00D566BA"/>
    <w:rsid w:val="00DB479B"/>
    <w:rsid w:val="00DC31BD"/>
    <w:rsid w:val="00DF63BF"/>
    <w:rsid w:val="00E007EC"/>
    <w:rsid w:val="00E0411F"/>
    <w:rsid w:val="00E11A02"/>
    <w:rsid w:val="00E26430"/>
    <w:rsid w:val="00E50807"/>
    <w:rsid w:val="00E56CC4"/>
    <w:rsid w:val="00E639F4"/>
    <w:rsid w:val="00E660B6"/>
    <w:rsid w:val="00E83E68"/>
    <w:rsid w:val="00E97445"/>
    <w:rsid w:val="00EA54C5"/>
    <w:rsid w:val="00EB7229"/>
    <w:rsid w:val="00ED6BD1"/>
    <w:rsid w:val="00EE294B"/>
    <w:rsid w:val="00EE5AC9"/>
    <w:rsid w:val="00EF34BE"/>
    <w:rsid w:val="00EF7C2A"/>
    <w:rsid w:val="00F61206"/>
    <w:rsid w:val="00F62D4A"/>
    <w:rsid w:val="00F7081D"/>
    <w:rsid w:val="00F73CD1"/>
    <w:rsid w:val="00FA779F"/>
    <w:rsid w:val="00FE1BAC"/>
    <w:rsid w:val="00FF2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B121B3"/>
  <w15:chartTrackingRefBased/>
  <w15:docId w15:val="{CA322311-7913-4337-9839-5FC56E500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79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29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294B"/>
  </w:style>
  <w:style w:type="paragraph" w:styleId="Footer">
    <w:name w:val="footer"/>
    <w:basedOn w:val="Normal"/>
    <w:link w:val="FooterChar"/>
    <w:uiPriority w:val="99"/>
    <w:unhideWhenUsed/>
    <w:rsid w:val="00EE29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94B"/>
  </w:style>
  <w:style w:type="character" w:styleId="Hyperlink">
    <w:name w:val="Hyperlink"/>
    <w:basedOn w:val="DefaultParagraphFont"/>
    <w:uiPriority w:val="99"/>
    <w:unhideWhenUsed/>
    <w:rsid w:val="004C66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6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G:\My%20Drive\DOH\TRAIN%20Docs\train.org\sd\home" TargetMode="External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file:///G:\My%20Drive\DOH\TRAIN%20Docs\train.org\sd\home" TargetMode="Externa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5DAFA90CFFF44891EBF65459014042" ma:contentTypeVersion="7" ma:contentTypeDescription="Create a new document." ma:contentTypeScope="" ma:versionID="29fd32175c32dd0acdbbd3217dfd7c5f">
  <xsd:schema xmlns:xsd="http://www.w3.org/2001/XMLSchema" xmlns:xs="http://www.w3.org/2001/XMLSchema" xmlns:p="http://schemas.microsoft.com/office/2006/metadata/properties" xmlns:ns2="a53a6892-78e4-4398-85dc-0474942d1532" targetNamespace="http://schemas.microsoft.com/office/2006/metadata/properties" ma:root="true" ma:fieldsID="aa918b745946c7c5ea3e7aaf170a6fff" ns2:_="">
    <xsd:import namespace="a53a6892-78e4-4398-85dc-0474942d15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a6892-78e4-4398-85dc-0474942d15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5C5348-4B29-4AC6-B9DF-B5A8BAE4E3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3a6892-78e4-4398-85dc-0474942d15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BE43D3-35D5-4B23-A2C9-F7BF0AC2F9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B907DA-7516-485E-8CF8-3579709E9A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BFD3623-3281-4CF6-91A6-CA11E8576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5</Pages>
  <Words>14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Butler</dc:creator>
  <cp:keywords/>
  <dc:description/>
  <cp:lastModifiedBy>Butler, Cheryl</cp:lastModifiedBy>
  <cp:revision>9</cp:revision>
  <cp:lastPrinted>2022-03-01T21:10:00Z</cp:lastPrinted>
  <dcterms:created xsi:type="dcterms:W3CDTF">2022-12-15T02:07:00Z</dcterms:created>
  <dcterms:modified xsi:type="dcterms:W3CDTF">2022-12-20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5DAFA90CFFF44891EBF65459014042</vt:lpwstr>
  </property>
</Properties>
</file>